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ารปฏิสัมพันธ์ระหว่างมนุษย์และคอมพิวเตอร์</w:t>
      </w:r>
      <w:r>
        <w:t xml:space="preserve"> </w:t>
      </w:r>
      <w:r>
        <w:t xml:space="preserve">(เช้า)</w:t>
      </w:r>
      <w:r>
        <w:t xml:space="preserve"> </w:t>
      </w:r>
      <w:r>
        <w:t xml:space="preserve">200168</w:t>
      </w:r>
    </w:p>
    <w:p>
      <w:pPr>
        <w:pStyle w:val="Date"/>
      </w:pPr>
      <w:r>
        <w:t xml:space="preserve">วันจันทร์ที่</w:t>
      </w:r>
      <w:r>
        <w:t xml:space="preserve"> </w:t>
      </w:r>
      <w:r>
        <w:t xml:space="preserve">20</w:t>
      </w:r>
      <w:r>
        <w:t xml:space="preserve"> </w:t>
      </w:r>
      <w:r>
        <w:t xml:space="preserve">มกราคม</w:t>
      </w:r>
      <w:r>
        <w:t xml:space="preserve"> </w:t>
      </w:r>
      <w:r>
        <w:t xml:space="preserve">2568</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รีย์พัชร) สวัสดีค่ะ สวัสดีค่ะ นักศึกษาทุกคนนะคะ จากครั้งที่แล้วสอบนะ อยากทราบคะแนนไหม ถ้าอยากทราบหนูยกมือให้อาจารย์ดูหน่อยค่ะ ได้สอบใหม่ โอเค 1 2 โอเคครับ มาร์ค อีกคนไม่อยากทราบคะแนนเหรอคะ โต๊ะ 7 ค่ะ เอ้า หนูไม่ยกมือ ไม่บอกคะแนนนะ หนูไม่อยากทราบคะแนน ไม่บอก 1 คน ใครทักท้วงคะแนนได้นะคะ ทำไมหนูถึงได้คะแนนไม่เท่าเพื่อน ทั้ง ๆ ที่หนูนั่งสอบข้าง ๆ กัน หนูท้วงได้นะคะ อาจารย์มีเหตุผล มีเหตุผลหมดเลย เพราะข้อแรกเลย คือ เวลาหนูสอบ รู้ค่ะว่าหนูค้น 1. ล่ะ อาจารย์บอกให้ออกแบบหน้าจอ แต่หนูเขียนมาเป็นข้อ ๆ ๆ ๆ แต่ใครเขียนได้หน้าจอ ถ้าอาจารย์อ่านแล้วได้หน้าจอตัดไปค่ะ เราให้คะแนนกึ่งหนึ่ง แต่ถ้าบางคนเขียนมาแล้วไม่ได้หน้าจอเลย คือ หนูต้องวาดหน้าจอ แต่หนูกลับไม่วาด หนู Copy ข้อความมาวาง และมี 2 คนเหมือนกันแม้แต่จุดผิด จำเป็นต้องเอาคะแนนน้อยที่สุดตั้ง หารด้วยจำนวนคนเหมือน นั่นคือคะแนนของหนู รู้สึกจะ 4 คนด้วยนะคะ แล้วคะแนนก็น้อยด้วยนะ ดูนะคะ ใจเย็นนะ ใจเย็น ไม่ทราบหนูเห็นคะแนนไหมคะ โดยเฉพาะช่อง Mid นะคะ ของ Midterm ช่อง Midterm คือช่องนี้ ช่อง i วุฒิชัย 17 เต็ม 30 นะ เต็ม 30 นะคะ เดชมงคล 27 ถามว่าทำไมเดชมงคลถึงทำได้มาก ข้อที่อาจารย์พูดนั่นแหละค่ะ ที่ออกแบบหน้าจอ มีเขาคนเดียวเท่านั้นที่สามารถเขียนรายละเอียดออกมาเป็นหน้าจอได้ตามต้องการนะคะ ต่อมาค่ะ กฤตกรนะคะ 22 แล้วก็ทัตเทพ 23 อนงค์นาฏ 19 นะ ปรางหทัย 23 และภัทรพร 19 ภัทรพรตอบคำตอบสลับข้อ และองุ่นก็ตอบคำถามไม่ตรงคำถาม อาจารย์จะส่งข้อสอบกับข้อที่หนูผิดนะ อาจารย์จะส่งกลับเป็นอย่างไรนะ จะได้รู้แล้วว่าจะแก้ไขเพื่อมีคะแนนแก้ด้วย หนูเห็นนะคะ ช่อง D. Dog จะเป็นช่องตอบคำถาม หนูตอบคำถามอยู่ในกระดาษของอาจารย์เรียบร้อยแล้ว คะแนนจะปรากฏขึ้นที่นี่ วัดอยู่ที่ 70 เปอร์เซ็นต์ ไม่ได้วัด 100 เปอร์เซ็นต์นะคะ ตามที่แจ้งคะแนนงาน จำได้ใช่ไหมคะ ทุกท้ายบทจะมีงานทั้งหมดเลยนะคะ ส่วนโปรเจกต์จะเป็นการออกแบบหน้าจอ แล้วหนูต้องตอบให้ได้ว่าหนูจะสื่อถึงใครนะคะ เช่น ตี๋น้อยต้องการจะออกแบบให้กับผู้พิการทางสายตา แต่หนูไม่สามารถที่จะทำคีย์บอร์ดเป็นอักษรเบรลล์ได้ ถามว่าครั้งนี้สำเร็จไหมคะ ใครว่าสำเร็จยกมือขึ้นสิคะ ตี๋น้อยทำโปรเจกต์นี้ ทำไมถึงไม่สำเร็จคะ อาจารย์ขอคำตอบของหมายเลข 2 ลูก กุ้งเต้น เพราะ… กุ้งเต้นตอบอาจารย์หน่อยค่ะ ค่ะ หนูตอบอาจารย์หน่อยค่ะน้องกุ้งเต้น ทำไมถึงไม่สำเร็จคะ ตี๋น้อยทำ… เพราะ… กุ้งเต้นตอบสิคะลูก ตอบหรือยังคะ เพราะอะไรเอ่ย ตี๋น้อยเขียนโปรแกรมนะลูกนะ ให้กับผู้พิการทางสายตา แต่คีย์บอร์ดของตี๋น้อยไม่ใช่อักษรเบรลล์ ถือว่าตี๋น้อยทำสำเร็จไหมคะการออกแบบครั้งนี้ และถ้าสำเร็จ สำเร็จเพราะอะไร ถ้าไม่สำเร็จ ไม่สำเร็จเพราะอะไร</w:t>
      </w:r>
    </w:p>
    <w:p>
      <w:pPr>
        <w:pStyle w:val="BodyText"/>
      </w:pPr>
      <w:r>
        <w:t xml:space="preserve">(ล่าม) คิดว่าสำเร็จค่ะ</w:t>
      </w:r>
    </w:p>
    <w:p>
      <w:pPr>
        <w:pStyle w:val="BodyText"/>
      </w:pPr>
      <w:r>
        <w:t xml:space="preserve">(อาจารย์สุรีย์พัชร) เพราะ…</w:t>
      </w:r>
    </w:p>
    <w:p>
      <w:pPr>
        <w:pStyle w:val="BodyText"/>
      </w:pPr>
      <w:r>
        <w:t xml:space="preserve">(ล่าม) ออกแบบเรียบร้อยค่ะ</w:t>
      </w:r>
    </w:p>
    <w:p>
      <w:pPr>
        <w:pStyle w:val="BodyText"/>
      </w:pPr>
      <w:r>
        <w:t xml:space="preserve">(อาจารย์สุรีย์พัชร) ออกแบบเรียบร้อยแล้วผู้พิการทางสายตาใช้งานได้ไหมคะ</w:t>
      </w:r>
    </w:p>
    <w:p>
      <w:pPr>
        <w:pStyle w:val="BodyText"/>
      </w:pPr>
      <w:r>
        <w:t xml:space="preserve">(ล่าม) สามารถพิมพ์ได้ค่ะ</w:t>
      </w:r>
    </w:p>
    <w:p>
      <w:pPr>
        <w:pStyle w:val="BodyText"/>
      </w:pPr>
      <w:r>
        <w:t xml:space="preserve">(อาจารย์สุรีย์พัชร) สามารถพิมพ์ได้ แต่อาจารย์บอกว่านั้น ตี๋น้อยไม่ได้ออกแบบเป็นอักษรเบรลล์นะคะ แสดงว่าในคีย์บอร์ดนั้นเป็นคีย์บอร์ธรรมดา ก็คือไม่มีตัวอักษรเบรลล์ให้กับผู้พิการทางสายตาเลย แล้วเขาจะพิมพ์ได้เหรอคะ ได้ไหมลูก</w:t>
      </w:r>
    </w:p>
    <w:p>
      <w:pPr>
        <w:pStyle w:val="BodyText"/>
      </w:pPr>
      <w:r>
        <w:t xml:space="preserve">(ล่าม) หนูไม่แน่ใจน่ะค่ะ ว่าต้อง… คนตาบอด…</w:t>
      </w:r>
    </w:p>
    <w:p>
      <w:pPr>
        <w:pStyle w:val="BodyText"/>
      </w:pPr>
      <w:r>
        <w:t xml:space="preserve">(อาจารย์สุรีย์พัชร) ไม่แน่ใจ กุ้งเต้นลองหลับตาดูนะคะลูก ถ้าหนูหลับตาแล้วพิมพ์ คืออ่านว่า… ความสงสัยตรงนี้ ตรงนี้มันเกิดเลยน่ะ กุ้งเต้นหนูลองคิดดี ๆ สิคะ ถ้าเป็นคีย์บอร์ดเป็นธรรมดา หนูลองมองคีย์บอร์ดบนโต๊ะ พอหนูมองปั๊บ หนูจะเห็นเลยว่าหนูต้องเห็น หนูถึงจะสามารถพิมพ์ได้ แต่ถ้าหนูหลับตา หนูมองไม่เห็นเลย หนูจะเห็นไหมลูก อักขระที่อยู่บนคีย์บอร์ด</w:t>
      </w:r>
    </w:p>
    <w:p>
      <w:pPr>
        <w:pStyle w:val="BodyText"/>
      </w:pPr>
      <w:r>
        <w:t xml:space="preserve">(ล่าม) ค่ะ ใช่ค่ะ</w:t>
      </w:r>
    </w:p>
    <w:p>
      <w:pPr>
        <w:pStyle w:val="BodyText"/>
      </w:pPr>
      <w:r>
        <w:t xml:space="preserve">(อาจารย์สุรีย์พัชร) แปลว่าอย่างไรคะลูก ตกลงออกแบบในครั้งนี้สำเร็จไหม ผู้ที่มีคะแนนสูงนะนี่ อาจารย์ถามคนที่มีคะแนนสูงนะ กุ้งเต้นตอบว่าอะไรคะ</w:t>
      </w:r>
    </w:p>
    <w:p>
      <w:pPr>
        <w:pStyle w:val="BodyText"/>
      </w:pPr>
      <w:r>
        <w:t xml:space="preserve">(ล่าม) ไม่แน่ใจค่ะ</w:t>
      </w:r>
    </w:p>
    <w:p>
      <w:pPr>
        <w:pStyle w:val="BodyText"/>
      </w:pPr>
      <w:r>
        <w:t xml:space="preserve">(อาจารย์สุรีย์พัชร) ไม่แน่ใจ โอเค ไม่เข้าใจ ไม่เข้าใจคำถาม ไม่เป็นอะไร อาจารย์ขอโยนไปให้โต๊ะที่ 8 มาร์กี้ มาร์กี้ครับ คำถามเดิม ตี๋น้อยเขียนนะคะ เขียนงาน โดยการออกแบบหน้าจอ เพื่อที่จะให้กับ… สนับสนุนให้กับผู้พิการทางสายตา แต่เขาจะต้องทำให้คีย์บอร์ดนั้น หรือหน้าจอมีอักษรเบรลล์ถูกไหมคะ แต่ตี๋น้อยไม่ได้ออกแบบตรงนั้นเลย เป็นการออกแบบธรรมดา ถามว่าการออกแบบครั้งนี้ผู้พิการทางสายตาได้รับผลประโยชน์หรือไม่ ถ้าไม่ได้ ไม่ได้เพราะอะไรคะ มาร์กี้ตอบเลยลูก 2 แต้มเป็นของหนูค่ะ ได้หรือไม่ได้คะ คิดว่าครั้งนี้สำเร็จไหมคะ ตี๋น้อยออกแบบได้สำเร็จไหม หนูลองคิดสิคะ ถ้าหนูมองไม่เห็นคีย์บอร์ดเลย หนูจะสามารถพิมพ์ได้ไหมคะ</w:t>
      </w:r>
    </w:p>
    <w:p>
      <w:pPr>
        <w:pStyle w:val="BodyText"/>
      </w:pPr>
      <w:r>
        <w:t xml:space="preserve">(ล่าม) น่าจะได้นิดหน่อยครับ ผมไม่แน่ใจ</w:t>
      </w:r>
    </w:p>
    <w:p>
      <w:pPr>
        <w:pStyle w:val="BodyText"/>
      </w:pPr>
      <w:r>
        <w:t xml:space="preserve">(อาจารย์สุรีย์พัชร) ใช้ความจำ แสดงน้องใช้ความจำ โอเค โอเค หนูมีความจำเป็นเลิศ เข้าใจ เข้าใจแล้ว หนูใช้ความจำ คืออันว่า… หนูต้องตอบว่าคำถามข้อนี้น่ะ ถ้าหนูตอบว่าได้ อันดับแรกเลยค่ะ อาจารย์กากบาท ถ้าหนูจะออกแบบให้ผู้พิการทางสายตา ขาดองค์ประกอบหลัก ซึ่งองค์ประกอบหลัก ก็คืออักษารเบรลล์ ตอบครั้งนี้ตี๋น้อยไม่มีคะแนนเลย เพราะไม่ได้ซับพอร์ตให้ผู้พิการ ในขณะเดียวกันนะคะ กุ้งเต้นกำลังจะออกแบบนิทานอันหนึ่ง ให้กับผู้พิการทางหู มีปัญหากับการได้ยิน เขาไม่ได้ยินเสียงเลยน่ะ แต่กุ้งเต้นไม่ได้เอาเสียงเข้าไปในระบบนั้น ถ้าว่ากุ้งเต้นออกแบบครั้งนี้จะได้คะแนนหรือไม่คะ อาจารย์ขอหมายเลข 7 ตอบค่ะ หมายเลข 7 ลูก ค่ะ ได้ไหมคะ</w:t>
      </w:r>
    </w:p>
    <w:p>
      <w:pPr>
        <w:pStyle w:val="BodyText"/>
      </w:pPr>
      <w:r>
        <w:t xml:space="preserve">(ล่าม) สำหรับคนตาบอดจะต้องใช้อักษรเบรลล์น่ะค่ะ… สายตาปกติ คือ ใช้สายตาดูได้ค่ะ คนตาบอดสามารถใช้อักษรเบรลล์ค่ะ แล้วก็สามารถฟังเสียงได้ด้วยได้เหมือนกันค่ะ</w:t>
      </w:r>
    </w:p>
    <w:p>
      <w:pPr>
        <w:pStyle w:val="BodyText"/>
      </w:pPr>
      <w:r>
        <w:t xml:space="preserve">(อาจารย์สุรีย์พัชร) มั่นใจว่าน้องตอบได้นะ มั่นใจอยู่นะว่าน้องตอบได้ โอ้โห มองไม่เห็น เบามาก ฟังไม่ได้ยินเลย พี่ล่ามช่วยแปลของน้องใหม่ได้ไหมคะ คำตอบน่ะค่ะ เสียงเบามาก ๆ เลย เมื่อสักครู่</w:t>
      </w:r>
    </w:p>
    <w:p>
      <w:pPr>
        <w:pStyle w:val="BodyText"/>
      </w:pPr>
      <w:r>
        <w:t xml:space="preserve">(ล่าม) สำหรับคนตาบอดนะคะ สามารถใช้มือทำอักษรเบรลล์ได้น่ะค่ะ แล้วก็ได้ยินเสียงไปพร้อม ๆ กันได้ค่ะ แต่ว่าสำหรับตัวคอมพิวเตอร์น่ะค่ะ ถ้ามีประโยชน์จะต้องมีเสียงด้วยค่ะ</w:t>
      </w:r>
    </w:p>
    <w:p>
      <w:pPr>
        <w:pStyle w:val="BodyText"/>
      </w:pPr>
      <w:r>
        <w:t xml:space="preserve">(อาจารย์สุรีย์พัชร) ก็แสดงว่ากุ้งเต้นทำไม่สำเร็จถูกไหมคะ เพราะขาดเสียง จริงไหม ใช่ไหมคะ</w:t>
      </w:r>
    </w:p>
    <w:p>
      <w:pPr>
        <w:pStyle w:val="BodyText"/>
      </w:pPr>
      <w:r>
        <w:t xml:space="preserve">(ล่าม) ค่ะ ใช่ค่ะ</w:t>
      </w:r>
    </w:p>
    <w:p>
      <w:pPr>
        <w:pStyle w:val="BodyText"/>
      </w:pPr>
      <w:r>
        <w:t xml:space="preserve">(อาจารย์สุรีย์พัชร) โอเคค่ะ เข้าบทเรียน หนูเข้าไปดูใน Classroom นะคะ อาจารย์ให้สไลด์เรียบร้อยแล้ว เรื่องของ Universal Design หนูเรียนมาทั้งหมด เป็นในลักษณะเตรียม Implement เพื่อ Connect กับผู้ใช้ เราจะทำอย่างไร ทุกสิ่งทุกอย่างเราจะต้องสัมผัสรู้ได้ เราต้องทำอย่างไร อย่างเช่น กุ้งเต้นจับเมาส์พอดีเลย พอจับเมาส์ปุ๊บ คอมพิวเตอร์รู้ทันทีเลยค่ะ ว่าตอนนี้เมาส์มีการขยับ นั่นคือการต่อทันที แต่ถ้าเมื่อไหร่ที่ตี๋น้อยมาจับเมาส์เดียวกับกุ้งเต้นปุ๊บ เกิดอะไรเกิดขึ้นคะ สิ่งแวดล้อมเกิดขึ้น ก็เกิดทำไมคะ เกิดการหน่วงของเวลา เกิดการคุยกัน นั่นเขาเรียกว่าอะไรคะ พูดง่าย ๆ คือมีความคิดมากขึ้น ก็เกิดการเสียงมากขึ้น เข้าไปดูสไลด์ได้เลยค่ะ หนูเปิดใน Classroom ได้เลยนะคะ อาจารย์เปิดให้เรียบร้อยแล้ว Universal Design อ้าว คราวนี้ภาษาอังกฤษมาแล้ว ขอ… ตี๋น้อยได้ไหมคะ Universal แปลว่าอะไรลูก Universal ตามความเข้าใจของตี๋น้อยเลยนะคะ ตามความเข้าใจของหนูเลยลูก ไม่ต้องค้นก็ได้ หนูตอบเลยลูก เป็นกว้างหรือแคบก็ได้ค่ะ Universal กว้างหรือแคบ ลักษณะอาจจะกว้างหรือแคบคะ Universal</w:t>
      </w:r>
    </w:p>
    <w:p>
      <w:pPr>
        <w:pStyle w:val="BodyText"/>
      </w:pPr>
      <w:r>
        <w:t xml:space="preserve">(ล่าม) กว้างครับ</w:t>
      </w:r>
    </w:p>
    <w:p>
      <w:pPr>
        <w:pStyle w:val="BodyText"/>
      </w:pPr>
      <w:r>
        <w:t xml:space="preserve">(อาจารย์สุรีย์พัชร) โอเค เยี่ยม เดี๋ยวอาจารย์หาดินสอ ปากกาก่อน แป๊บหนึ่ง เมื่อกี้มาร์กี้นะ อีกคนหนึ่ง กุ้งเต้นด้วยอีก 1 ค่ะ ข้าง ๆ มาร์กี้ องุ่น ขอเขียนก่อนนะ กุ้งเต้น 1 แต้มค่ะ มาร์กี้ เมื่อสักครู่นี้นะคะ 2 แต้มค่ะ และข้าง ๆ มาร์กี้ค่ะ ชื่ออะไรนะลูก องุ่นนะคะ องุ่น 1 แต้มค่ะ โอเค ตี๋น้อยตอบได้ครึ่งเดียวนะคะ อาจารย์ขอให้ตี๋น้อยครึ่งคะแนนค่ะ ทัตเทพนะคะ ตี๋น้อย เดี๋ยวอาจารย์ถ่ายรูปให้ดูนะคะ วันนี้นะ สิ้นคาบจะถ่ายรูปคะแนนกาาตอบคำถามให้ แล้วหนูก็ไปบวกกับคะแนนกลางภาคนะ หนูจะได้รู้คะแนนเบื้องต้นนะ มา พอกว้างปุ๊บ การออกแบบ ตอนแรก เมื่อสักครู่ที่เราสอบไปนี่ หนูรู้กฎในการออกแบบแล้ว เมื่อหนูรู้กฎในการออกแบบ กฎ ก็คือกฎค่ะ แต่กฎมันก็มีโอกาสที่จะขยับ หรือมีการขยายได้เช่นเดียวกัน หนูมาดูในแต่ละข้อ เขาบอกว่า Equitable use ถ้าหนูจะใช้ข้อมูล หนูจะใช้อย่างไรนะคะ หรือ Flexibility in use ข้อมูลอะไรก็ตามที่มัน Stick เช่น อาจารย์ยกตัวอย่างนะคะ อากาศหนาว หนูเดินออกจากบ้านปั๊บ หนูคว้าร่มหรือกันหนาว เสื้อกันหนาวถูกไหมคะ หนูคว้าเสื้อกันหนาว แต่ถ้าหนูเดินออกมาจากบ้านปุ๊บ ได้ยินเสียงฟ้า อ๋อ ฝนจะต้องตกแน่ ๆ คว้าร่มใส่กระเป๋า นั่นคือตัว Flexibility จำเพาะ หนูจะกรอกหมายเลขโทรศัพท์ หนูจะกรอกเป็นตัวเลขไม่ได้ เพราะหมายเลขโทรศัพท์เป็นตัวเลข ไม่ได้นำมาบวกกัน จะต้องกรอกเป็นตัวหนังสือ หรือเขียนว่า Text T-e-x-t นะคะ Simple ค่ะ Simple and intuitive to use ตัว… ที่ยกตัวอย่าง ไม่ว่าอะไรก็ตาม เวลาที่หนูเขียนไปปั๊บ ให้เขากรอกข้อมูล เช่น หนูจะให้เขากรอกหมายเลขบัตรประชาชน หนูจะต้องใส่ข้างหลังใช่ไหมคะ เช่น xxxx เท่ากับจำนวน 13 หลัก เพื่อเป็นตัวอย่างให้กับผู้จะกรอกข้อมูลนั้นน่ะ กรอกข้อมูลได้ นั้นน่ะ เขาเรียกว่า</w:t>
      </w:r>
      <w:r>
        <w:t xml:space="preserve"> </w:t>
      </w:r>
      <w:r>
        <w:t xml:space="preserve">“</w:t>
      </w:r>
      <w:r>
        <w:t xml:space="preserve">ตัวอย่างด้านหลัง</w:t>
      </w:r>
      <w:r>
        <w:t xml:space="preserve">”</w:t>
      </w:r>
      <w:r>
        <w:t xml:space="preserve"> </w:t>
      </w:r>
      <w:r>
        <w:t xml:space="preserve">ทุกอย่างที่หนูออกแบบ อย่าคิดว่าทุกคนรู้นะคะ ทุกคนไม่รู้ลูก ทุกคนไม่รู้ หนูจะต้องมีตัวอย่างด้านหลังให้ดูนะ เหมือนอย่างที่อาจารย์พูดไป 1 คำปุ๊บ อาจารย์จะยกตัวอย่างให้หนูทันที ตัว Persetile ตัวนี้ เมื่อไหร่ที่เกิดการเข้ามาใช้งาน เช่น หนูใช้วิธีการในการออกแบบการค้นหา พอค้นเดือนมกราคมปุ๊บ หนูกำลังจะหา Percentile ว่าภาคใด ภาคที่มีการใช้ Google มากที่สุด เอาค่านั้นออกมาเป็น หรือหนูจะหาค่า Error คือ ใครที่กรอกข้อมูลผิด หนูเข้าใจคำว่า</w:t>
      </w:r>
      <w:r>
        <w:t xml:space="preserve"> </w:t>
      </w:r>
      <w:r>
        <w:t xml:space="preserve">“</w:t>
      </w:r>
      <w:r>
        <w:t xml:space="preserve">Taly</w:t>
      </w:r>
      <w:r>
        <w:t xml:space="preserve">”</w:t>
      </w:r>
      <w:r>
        <w:t xml:space="preserve"> </w:t>
      </w:r>
      <w:r>
        <w:t xml:space="preserve">คนตอบได้ 1 คะแนนได้ 1 ตอบได้ 2 คะแนน หนูขีดเป็นอะไรคะ 3 พอ 4 ปั้บ หนูกลายเป็น IV โอเคไหมคะ 5. หนูขีด 1 ทิ้งทั้งหมดเลย กลายเป็นอักษรโรมัน นั่นคือการ Taly แต่ถ้าการยกรวมขึ้นมาเมื่อไหร่ปุ๊บ หนูต้องทำการคำนวณ เหมือนเมื่อสักครู่นี้ที่ตาราง Excel อาจารย์คำนวณมาแล้วค่ะ เกรด ตอนนี้เกรดทุกคนเป็น F เพราะมีคะแนนเพียงแค่ Midterm นะ เต็ม 30 ยอดหนูต้องเต็ม 100 ได้ F ไม่ต้องห่วงค่ะ เดี๋ยวเกรดจะปรับ ส่วนทางด้านของ Low physical effort ตรงนี้จะเป็นในการออกแบบที่… ถ้าหนูจะออกแบบข้อมูลในการออกแบบของ Universal มันจะเป็นการออกแบบแนวกว้างเลย เราไม่รู้หรอกค่ะ ว่าคนที่จะใช้ระบบของเรานี่ เขาเป็นใคร เขาเป็นผู้พิการไหม หรือเขาเป็นปกติหรือไม่ หรือเขาเป็นคนสายตาสั้น หรือเขาเป็นคนสายตายาว เราต้องมีมาตรฐานให้กับเขาในการออกแบบนะคะ เลยมาถึงข้อนี้ในเรื่องของ Size และช่องว่างที่จะใช้ ถ้าหนูออกแบบตัวที่กรอกข้อมูลติดกันปุ๊บนี่ ไม่มีใครใช่ไหมลูก ไม่มีใครที่จะทำเหมือนกับหนูนำเสนอ หนูจำได้ไหมคะ ที่หนูมานำเสนอกัน สไลด์ของหนูติดพรืดเลย แล้วหนูก็มี Banner ไม่สื่อถึงตัวละครในนั้น ที่หนูบอกว่าเป็นเกมอะไรนะคะ เป็นเกมการ์ดน่ะค่ะลูก ที่เป็นเกมการ์ด เป็นเกมการ์ด แต่หนูกลับไม่มีตัวสไลด์เป็นเกมการ์ดเลย เป็นภาพตัวอะไรนะ ผลไม้บ้าง อย่างนี้บาง ทำเป็นรูปสัตว์บ้างอะไรบ้างนี่ ตัวนี้นะคะ Multi-Sensory Systems นะคะ เขาจะมองว่าเมื่อไหร่ก็ตามที่หนูกำลังจะกรอกข้อมูลลงไปมันมีข้อมูลมากมาย ยกตัวอย่าง เช่น เสียง Sound Text ข้อมูล Hypertext ข้อความที่ขีดเส้นใจ้นะคะ หรือแอนิเมชัน มีภาพดุ๊กดิก ดุ๊กดิก เด็ก ๆ ชอบ วิดีโอ เหมือนโปรเจกต์ของหนูน่ะค่ะ ที่ถ่ายทำวิดีโอขึ้นมานะคะ หรือภาพกว้าง ๆ ที่อาจารย์ท่านบอกว่านี่ หนูจะไปทำเรื่องของวัด หนูจะต้องถ่ายแนวกว้างนะ สลับกันถ่ายนะ ไม่ใช่ถ่ายแค่ตัวบุคคล ผู้พูดจะต้องถ่ายภาพให้มันเห็นด้านหลังว่าหนูกำลังพูดถึงอะไรด้วยนะคะ ทีนี้พอมาดูในเรื่องของตัวควบคุม ทุกครั้งหนูสังเกตไหมคะ ว่าถ้าหนูเปิดเครื่องแล้วใช้เวลานาน หนูจะเริ่มเกิดอาการหงุดหงิดนะคะ เขาถึงได้… ทุกอย่างในหน้าจอไม่สมควรจะวางไว้บนหน้าจอ หน้าจอคือหน้าจอที่หนูเปิดขึ้นมาเลยนะคะ ตัว Taskbar หนูจะ… ถ้าหนูใส่ไว้เยอะ กว่าเขาจะโหลดขึ้นมาเยอะพอสมควรนะคะ แต่ถ้าอีกอันหนึ่ง คือ Head writeing หนูเคยรู้จักไหมคะ ที่ใช้การเซ็นต์แบบ… เขียนมาแบบนี้ปุ๊บ นะคะ ต่อมาลูกต่อมา เป็น Considering Applications อาจารย์ขอโทษทีนะคะ ที่อาจารย์ใช้ตัวสไลด์เป็นภาษาอังกฤษ หนูจะได้คุ้นกับภาษามากขึ้น ถ้าใช้ภาษาไทยหนูก็จะได้เห็นแต่ภาษาไทย เราจะได้เห็นภาษาที่แตกต่างออกไปนะ เราจะได้เข้าใจง่ายด้วยนะคะ ลองมาดูในเรื่องของ Usable Senses อันนี้หนูรู้ตั้งแต่หนูเสนอหัวข้อแล้วค่ะ 5 Scenses ที่หนูรู้ Sight Sound Touch Taste and Smell Sound เสียง Touch สัมผัส Taste ทดสอบ and Smell Smell คืออะไรลูก …นั่งเลขที่ 10 ลูก ตอบอาจารย์หน่อยได้ไหมคะ เลขที่ 10 ตี๋สั้นใช่ไหมคะ ชื่อตี๋ ตอบอาจารย์ได้ไหมคะ เลขที่ 10 ลูก โต๊ะที่ 10 ครับผม ถูกต้องลูก ถูกต้อง อ๋อ ค่อย ๆ นะคะ ค่อย ๆ เป็นห่วง หนูตอบอาจารย์หน่อยนะคะ อาจารย์อยากถามว่า Touch แปลว่าอะไรคะ การสัมผัส Taste Smell การอะไรนะครับ ได้กลิ่น แสดงว่า Senses ทั้งหมด 5 Senses ทุกคนเป็นพื้นฐาน ต้องรับรู้แล้ว อาหาร 1 จานวางเอาไว้บนโต๊ะ หนูเห็น แต่หนูไม่ได้ยินเสียง แต่หนูสัมผัสได้ หนูได้กลิ่น อย่างน้อยก็ยังอยู่ใน 5 นั้น ๆ หนูได้ใช้ทุก ๆ วัน แต่หนูไม่รู้ว่าหนูใช้หรือไม่นะคะ ส่วนตัวคอมพิวเตอร์เขาจะเป็นในลักษณะของ List Interaction ยกตัวอย่าง หมายเลข 8 ได้ไหมคะ Rich Rich R-i-c-h แปลเลยค่ะลูก ตรงตัวเลยค่ะลูก เมื่อกี้ตอบว่าอะไรนะครับ ตอบอีกทีสิ Rich ตัวนี้แปลว่าอะไรครับ มาร์กี้ครับ ใช้ High Technology ด้วย โทรศัพท์ Translate ส่องแปล ตอบลูกตอบ พี่ล่ามพูดดัง ๆ ได้ไหมคะ</w:t>
      </w:r>
    </w:p>
    <w:p>
      <w:pPr>
        <w:pStyle w:val="BodyText"/>
      </w:pPr>
      <w:r>
        <w:t xml:space="preserve">(ล่าม) ครับ พอดีน้องยังไม่ได้แปลนะครับ สักครู่นะครับ น้องยังสับสนอยู่ครับ ว่าภาษาอังกฤษตัว R เดี๋ยวน้องกดจิ้มดูอยู่นะครับ สักครู่ครั</w:t>
      </w:r>
    </w:p>
    <w:p>
      <w:pPr>
        <w:pStyle w:val="BodyText"/>
      </w:pPr>
      <w:r>
        <w:t xml:space="preserve">(อาจารย์สุรีย์พัชร) มาร์กี้ตอบอะไร ลองตอบอีกทีสิ</w:t>
      </w:r>
    </w:p>
    <w:p>
      <w:pPr>
        <w:pStyle w:val="BodyText"/>
      </w:pPr>
      <w:r>
        <w:t xml:space="preserve">(ล่าม) สะกด R-i R-i-c-h รวยครับ ครับ แปลว่า รวยครับ</w:t>
      </w:r>
    </w:p>
    <w:p>
      <w:pPr>
        <w:pStyle w:val="BodyText"/>
      </w:pPr>
      <w:r>
        <w:t xml:space="preserve">(อาจารย์สุรีย์พัชร) อ๋อ น้องกำลังสะกดอยู่ หนูดูบรรทัดสุดท้ายค่ะ พวกเราสามารถใช้อะไรได้บ้าง Sight Sound Touch เป็นบางครั้งถูกไหมลูก เป็นบางครั้ง แต่พวกเราไม่สามารถที่จะใช้ตัวนี้ได้ค่ะ Taste หรือ Smell ได้ทุกอย่าง ยกตัวอย่าง เช่น หนูออกแบบหน้าจอ หนูจะสัมผัสได้ไหม หนูจะได้กลิ่นไหม นอกเสียจากว่าเทคโนโลยีเราจะมาถึงแล้ว โรงหนังมีแล้วใช่ไหมลูก 4G เข้าใจใช่ไหมคะ พอเวลามีน้ำตกออกมาปุ๊บ ก็มีน้ำเข้ามาหาเราได้เลย พอเวลาเขาตกเหว เก้าอี้เราก็จะยกเหมือนตกเหว เพราะเราใส่แว่นตัวหนึ่ง เหมือนเราเข้าไปในหนังนั้นนะ เดี๋ยวอาจารย์พิเชนทร์พาไปลูก เดี๋ยวอาจารย์พิเชนพาไปดูหนัง 4D มันเป็นการออกแบบทั้งนั้นลูก อะไรอย่างนั้นนะคะ เรื่องหน้านี้ Multi-modal กับ Multi-media ต่างกันอย่างไรลูก สไลด์นี้ดูนะคะ Multi-modal เขาจะใช้มากกว่าเห็นไหมคะ More than one sen หรือ Mode interaction ยังจำได้ไหมคะ Interaction คืออะไรลูก เลยค่ะ ใครตอบได้ยกมืออาจารย์ให้ 2 คะแนน เราผ่านมาแล้วค่ะ ถึง 10 บท Interaction อาจารย์พูดมาตลอดนะคะลูกคำนี้ แปลว่าอะไรคะลูก ใครตอบได้ยกมือเลยค่ะ 2 แต้มเป็นของหนู Interaction ค่ะ Interaction ใครได้ยกมือค่ะลูก เร็ว อาจารย์นับเวลาถอยหลังนะ โอเคค่ะ มาร์กี้จะตอบ เชิญค่ะลูก มาร์กี้ค่ะ ตอบได้ Interaction</w:t>
      </w:r>
    </w:p>
    <w:p>
      <w:pPr>
        <w:pStyle w:val="BodyText"/>
      </w:pPr>
      <w:r>
        <w:t xml:space="preserve">(ล่าม) จำไม่ได้ครับ</w:t>
      </w:r>
    </w:p>
    <w:p>
      <w:pPr>
        <w:pStyle w:val="BodyText"/>
      </w:pPr>
      <w:r>
        <w:t xml:space="preserve">(อาจารย์สุรีย์พัชร) จำไม่ได้ ใครจำได้ยกมือสิลูก Interaction Action คือ การแสดงค่ะ Action คือ การแสดงแน่ ๆ แล้ว Interaction Inter ทำมาจากนานาชาติ เป็นการโต้ตอบไหมคะ Interaction เป็นการโต้ตอบกันไหม เช่น อาจารย์บอกว่าให้กุ้งเต้นไปซื้อราดหน้า กุ้งเต้นตอบว่าแถวนี้เขาไม่ทำราดหน้ากันค่ะ แล้วกุ้งเต้นจะต้องไปหาไหมคราวนี้ กุ้งเต้นบอกว่าหนูไม่มีรถ นี่ค่ะ คือการ Interaction ซึ่งกันและกัน เขาเรียกว่า</w:t>
      </w:r>
      <w:r>
        <w:t xml:space="preserve"> </w:t>
      </w:r>
      <w:r>
        <w:t xml:space="preserve">“</w:t>
      </w:r>
      <w:r>
        <w:t xml:space="preserve">การ Interaction</w:t>
      </w:r>
      <w:r>
        <w:t xml:space="preserve">”</w:t>
      </w:r>
      <w:r>
        <w:t xml:space="preserve"> </w:t>
      </w:r>
      <w:r>
        <w:t xml:space="preserve">หนูทำการบ้านแล้วนะคะ การ Interaction แล้วผลจะเกิดขึ้นคือเวลาจะมากขึ้นในการตัดสินใจ เพราะเรามีอะไรคะ เรามีหัวข้อ หรือเรามีความคิดอื่น ๆ แทรกเข้ามา จำได้ไหม อยู่บทที่ 6 มั้งค่ะ ถ้าจำไม่ผิด บทที่ 6 ส่วน Multimedia system เหมือนหนูเปิด YouTube เปิด YouTube ด้วย หนูเปิด Facebook ด้วย ดู Real ด้วย ถ้าเครื่องคอมพิวเตอร์ของหนูศักย์ไม่พอเขาก็จะทำไมคะ หน้าจอเหมือนกับเน็ตน่ะค่ะ มันก็จะหมุนใช่ไหมคะ หน้าจอก็จะค้าง นั่นแหละค่ะ เขาจะเรียกว่า</w:t>
      </w:r>
      <w:r>
        <w:t xml:space="preserve"> </w:t>
      </w:r>
      <w:r>
        <w:t xml:space="preserve">“</w:t>
      </w:r>
      <w:r>
        <w:t xml:space="preserve">Multi-modal กับ Multi-media system ถ้าหนูออกแบบออกมาปั๊บนะคะ หน้าจอ เพราะว่าโพรเจกต์ของหนูน่ะค่ะ อาจารย์ไม่ได้ให้หนูเขียนเป็นโปรแกรมอยู่แล้วค่ะวิชานี้ แต่หนูต้องออกแบบหน้าจอ แล้วหนูต้องตอบอาจารย์ได้ว่าหนูออกแบบไปเพื่อใคร การออกแบบหน้าจอ คือหนูจะต้องวาดรูป วาดรูปออกมาหนูจะมีเมนูอะไรบ้าง หนจะให้เขากรอกอะไรบ้าง หน้าจอนี้เป็นหน้าจอเพื่อทำอะไร พอหนูทำเสร็จปุ๊บ อาจารย์จะถามว่าหนูใช้ Multi-media system ถ้าหนูใช้ Multimedia model แสดงว่าหนูใช้มากกว่า 1 โอเคนะคะ หนูใช้มากกว่า 1 แต่ถ้าเป็น Multi-media system หนูจะใช้ตัวเลขที่มันติดต่อมิเดีย ในการติดต่อสื่อสารกับสารสนเทศ สารสนเทศ ยกตัวอย่างเช่น ถ้าคอมพิวเตอร์เป็นระบบการสอน เขาจะใช้วิดีโอ ใช้ Animation ใช้ข้อความ หรือรูปภาพต่าง ๆ ซึ่งมีความแตกต่างในการใช้งานระหว่างในแต่ละ Intertaction ในการโต้ตอบ บางทีเขาอาจจะใช้เสียงหรือใช้ความเร็ว หรือใช้ความเร็วที่ช้าลง ซึ่ง 2 Media นั้น เราสามารถที่ใช้จะในโหมดที่แตกต่างกันได้ หนูจำได้ไหมคะ เกม เกมไม่ได้เป็นแบบเดียวทั้งหมดถูกไหมคะตลอดเกม มันจะมีการแทรก พอหนูได้ด่านที่ 2 อาจจะมีเอฟเฟกต์เอฟเฟกต์เกิดขึ้น พอด่านที่ 3 เกิดอะไรคะ เขาเรียกว่า</w:t>
      </w:r>
      <w:r>
        <w:t xml:space="preserve">”</w:t>
      </w:r>
      <w:r>
        <w:t xml:space="preserve">เครื่องมือ" หรือเปล่า หรืออะไร อาวุธน่ะค่ะ ได้อาวุธเกิดขึ้นมา หนูสามารถที่จะสู้กับตัวละครตัวใหญ่ได้ อย่างนี้เป็นต้นนั่นค่ะ Multimedia System ตัว Speech ตัวนี้ Human เขาเริ่มต้น Human คือ บุคคล บุคคลเริ่มต้นที่จะเติบโต และทำไมคะ เริ่มต้นที่จะหาความเร็วที่จะเกิดขึ้น เขาเลยสร้างความ Difical ให้เกิดขึ้นแบบ Complexities แต่มันง่ายต่อการติดต่อสื่อสาร ยกตัวอย่างเช่น หนูกำลังที่จะติดต่อกับพี่ล่าม เห็นไหมคะ ก็มี Software เกิดขึ้นให้หนู Connect กับอาจารย์ได้ด้วยนะคะ โดยผ่านพี่ล่าม นี่นะคะ นี่แหละค่ะ เขาเป็นความซับซ้อนถูกไหมคะ เป็นความซับซ้อน แต่มันก็ดูง่ายกับการใช้งาน นั่นแหละคือเป้าหมายของ HCI เราจะทำอย่างไรให้ความสับสนทั้งหลายแหล่ที่มันมีอยู่มันง่าย ระบบหนูจะมีพี่ล่าม หนู Connect ได้ หนูมี Software ทำไมคะ ภาพหนูขึ้น หนูทำการกรอกคำถาม พี่ล่ามทำการแปลภาษาให้ อาจารย์รู้เรื่องทันทีนะคะ ว่าหนูตอบว่าอะไร คะแนนจึงเกิด นี่ค่ะ คือ การ Interaction ระหว่างนักศึกษากับอาจ โอเคนะคะ โครงสร้างของ Speech อาจารย์ถามดีกว่าว่า Speech แปลว่าอะไร เดี๋ยวไม่กระจ่าง ตี๋น้อยครับ ตี๋น้อยลูก ตี๋น้อยตอบอาจารย์หน่อยค่ะ Speech ตัวนี้แปลว่าอะไรคะ S-p-e-e-c-h Speech ตัวนี้แปลว่าอะไรลูก ลองดูสิคะ ลองตอบดู ลองตอบดู กุ้งเต้นจะช่วยใช่ไหม กุ้งเต้นอยากช่วยใช่ไหม กุ้งเต้นอยากช่วยใช่ไหม ถ้าอยากช่วยก็มาข้างหน้า แบ่งคะแนนกับตี๋น้อย พร้อมตอบหรือยังคะตี๋น้อยลูก พร้อมตอบยังลูก Speech ตัวนี้แปลว่าอะไรคะ</w:t>
      </w:r>
    </w:p>
    <w:p>
      <w:pPr>
        <w:pStyle w:val="BodyText"/>
      </w:pPr>
      <w:r>
        <w:t xml:space="preserve">(ล่าม) แปลว่าพูดครับ</w:t>
      </w:r>
    </w:p>
    <w:p>
      <w:pPr>
        <w:pStyle w:val="BodyText"/>
      </w:pPr>
      <w:r>
        <w:t xml:space="preserve">(อาจารย์สุรีย์พัชร) อะไรนะคะ</w:t>
      </w:r>
    </w:p>
    <w:p>
      <w:pPr>
        <w:pStyle w:val="BodyText"/>
      </w:pPr>
      <w:r>
        <w:t xml:space="preserve">(ล่าม) แปลว่าพูดครับ</w:t>
      </w:r>
    </w:p>
    <w:p>
      <w:pPr>
        <w:pStyle w:val="BodyText"/>
      </w:pPr>
      <w:r>
        <w:t xml:space="preserve">(อาจารย์สุรีย์พัชร) ผู้พิทักษ์</w:t>
      </w:r>
    </w:p>
    <w:p>
      <w:pPr>
        <w:pStyle w:val="BodyText"/>
      </w:pPr>
      <w:r>
        <w:t xml:space="preserve">(ล่าม) พูดครับ คำพูดครับ</w:t>
      </w:r>
    </w:p>
    <w:p>
      <w:pPr>
        <w:pStyle w:val="BodyText"/>
      </w:pPr>
      <w:r>
        <w:t xml:space="preserve">(อาจารย์สุรีย์พัชร) ใช่เหรอ กุ้งเต้นจะตอบว่าอะไรลูก</w:t>
      </w:r>
    </w:p>
    <w:p>
      <w:pPr>
        <w:pStyle w:val="BodyText"/>
      </w:pPr>
      <w:r>
        <w:t xml:space="preserve">(ล่าม) คำพูดครับ</w:t>
      </w:r>
    </w:p>
    <w:p>
      <w:pPr>
        <w:pStyle w:val="BodyText"/>
      </w:pPr>
      <w:r>
        <w:t xml:space="preserve">(อาจารย์สุรีย์พัชร) มีใครคิดต่างไหมคะ มีใครคิดต่างไหมคะ ยกมือเลยค่ะลูก คิดต่างจากคำว่า</w:t>
      </w:r>
      <w:r>
        <w:t xml:space="preserve"> </w:t>
      </w:r>
      <w:r>
        <w:t xml:space="preserve">“</w:t>
      </w:r>
      <w:r>
        <w:t xml:space="preserve">ผู้พิทักษ์</w:t>
      </w:r>
      <w:r>
        <w:t xml:space="preserve">”</w:t>
      </w:r>
    </w:p>
    <w:p>
      <w:pPr>
        <w:pStyle w:val="BodyText"/>
      </w:pPr>
      <w:r>
        <w:t xml:space="preserve">(ล่าม) อาจารย์คะ น้องแปลว่าพูดค่ะ อาจารย์ได้ยินชัดเจนไหมคะ แปลว่าพูดค่ะ Speech ตัวนี้แปลว่าอะไร Structure of Speech อาจารย์ไม่ถาม Structure of Speech อาจารย์ถามแค่ Speech ตัวนี้แปลว่าอะไรคะ โครงสร้างผู้พิทักษ์ มาร์กี้ตอบลูก มาร์กี้ตอบว่าอะไรคะ</w:t>
      </w:r>
    </w:p>
    <w:p>
      <w:pPr>
        <w:pStyle w:val="BodyText"/>
      </w:pPr>
      <w:r>
        <w:t xml:space="preserve">(ล่าม) พูด พูดครับ อาจารย์ได้ยินไหมคะ</w:t>
      </w:r>
    </w:p>
    <w:p>
      <w:pPr>
        <w:pStyle w:val="BodyText"/>
      </w:pPr>
      <w:r>
        <w:t xml:space="preserve">(อาจารย์สุรีย์พัชร) ไม่ได้ยินค่ะ ขออีกทีค่ะ</w:t>
      </w:r>
    </w:p>
    <w:p>
      <w:pPr>
        <w:pStyle w:val="BodyText"/>
      </w:pPr>
      <w:r>
        <w:t xml:space="preserve">(ล่าม) แปลว่า พูด ค่ะ น่าจะจับเป็นผู้พิทักษ์น่ะค่ะ แต่แปลว่าพูด</w:t>
      </w:r>
    </w:p>
    <w:p>
      <w:pPr>
        <w:pStyle w:val="BodyText"/>
      </w:pPr>
      <w:r>
        <w:t xml:space="preserve">(อาจารย์สุรีย์พัชร) น้องจะตอบว่า</w:t>
      </w:r>
      <w:r>
        <w:t xml:space="preserve"> </w:t>
      </w:r>
      <w:r>
        <w:t xml:space="preserve">“</w:t>
      </w:r>
      <w:r>
        <w:t xml:space="preserve">ผู้พิทักษ์</w:t>
      </w:r>
      <w:r>
        <w:t xml:space="preserve">”</w:t>
      </w:r>
      <w:r>
        <w:t xml:space="preserve"> </w:t>
      </w:r>
      <w:r>
        <w:t xml:space="preserve">ใช่ไหมคะ</w:t>
      </w:r>
    </w:p>
    <w:p>
      <w:pPr>
        <w:pStyle w:val="BodyText"/>
      </w:pPr>
      <w:r>
        <w:t xml:space="preserve">(ล่าม) น้องตี๋น้อยเขาแปลว่า</w:t>
      </w:r>
      <w:r>
        <w:t xml:space="preserve"> </w:t>
      </w:r>
      <w:r>
        <w:t xml:space="preserve">“</w:t>
      </w:r>
      <w:r>
        <w:t xml:space="preserve">คำพูด</w:t>
      </w:r>
      <w:r>
        <w:t xml:space="preserve">”</w:t>
      </w:r>
      <w:r>
        <w:t xml:space="preserve"> </w:t>
      </w:r>
      <w:r>
        <w:t xml:space="preserve">ครับอาจารย์ น้องตี๋น้อยแปลว่า</w:t>
      </w:r>
      <w:r>
        <w:t xml:space="preserve"> </w:t>
      </w:r>
      <w:r>
        <w:t xml:space="preserve">“</w:t>
      </w:r>
      <w:r>
        <w:t xml:space="preserve">คำพูด</w:t>
      </w:r>
      <w:r>
        <w:t xml:space="preserve">”</w:t>
      </w:r>
      <w:r>
        <w:t xml:space="preserve"> </w:t>
      </w:r>
      <w:r>
        <w:t xml:space="preserve">มาร์กี้ก็ตอบว่า</w:t>
      </w:r>
      <w:r>
        <w:t xml:space="preserve"> </w:t>
      </w:r>
      <w:r>
        <w:t xml:space="preserve">“</w:t>
      </w:r>
      <w:r>
        <w:t xml:space="preserve">คำพูด</w:t>
      </w:r>
      <w:r>
        <w:t xml:space="preserve">”</w:t>
      </w:r>
      <w:r>
        <w:t xml:space="preserve"> </w:t>
      </w:r>
      <w:r>
        <w:t xml:space="preserve">ครับ</w:t>
      </w:r>
      <w:r>
        <w:t xml:space="preserve"> </w:t>
      </w:r>
      <w:r>
        <w:t xml:space="preserve">“</w:t>
      </w:r>
      <w:r>
        <w:t xml:space="preserve">คำพูด</w:t>
      </w:r>
      <w:r>
        <w:t xml:space="preserve">”</w:t>
      </w:r>
      <w:r>
        <w:t xml:space="preserve"> </w:t>
      </w:r>
      <w:r>
        <w:t xml:space="preserve">ครับ</w:t>
      </w:r>
    </w:p>
    <w:p>
      <w:pPr>
        <w:pStyle w:val="BodyText"/>
      </w:pPr>
      <w:r>
        <w:t xml:space="preserve">(อาจารย์สุรีย์พัชร) อ๋อ คำพูดใช่ไหมคะ คำพูด</w:t>
      </w:r>
    </w:p>
    <w:p>
      <w:pPr>
        <w:pStyle w:val="BodyText"/>
      </w:pPr>
      <w:r>
        <w:t xml:space="preserve">(ล่าม) ใช่ครับ คำพูด ตอบเหมือนกันทั้งตี๋น้อย ทั้งมาร์กี้ เหมือนกันเลยใช่ไหมคะ</w:t>
      </w:r>
    </w:p>
    <w:p>
      <w:pPr>
        <w:pStyle w:val="BodyText"/>
      </w:pPr>
      <w:r>
        <w:t xml:space="preserve">(ล่าม) ใช่ครับ คำพูด</w:t>
      </w:r>
    </w:p>
    <w:p>
      <w:pPr>
        <w:pStyle w:val="BodyText"/>
      </w:pPr>
      <w:r>
        <w:t xml:space="preserve">(อาจารย์สุรีย์พัชร) ขอบคุณค่ะพี่ล่ามค่ะ 1 คะแนนค่ะ มาร์กี้และน้องตี๋น้อยค่ะ อาจารย์ขอโทษนะคะ อาจารย์ฟังไม่ชัดเจนเอง นั่นแสดงว่าเขาเป็นโครงสร้างของเนื้อความ หรือข้อความนั้น ๆ เป็นอย่างไรล่ะ มันมีถึง 40 Them เลยนะ ถึง Basic Atomic เป็นเสียงพื้นฐาน ที่มีความแตกต่างในการเกิดขึ้น เสียงแต่ละเสียงอาจจะมีขนาดใหญ่ ขนาดเล็ก คือเสียงที่หนูบันทึกน่ะค่ะ เวลาที่หนูทำโปรเจกต์ บางช่วงอาจจะมีปริมาณมาก ไฟล์น่ะค่ะ ค่าของไฟล์ ตรงนี้ 4 Mbps ตรงนี้ 1 Mbps อย่างนี้เป็นต้น ตัว… เสียงที่มีช่วงระหว่าง 120 และ 130 นะคะ 120-130 ระยะเสียงของเราที่เราจะได้ยินนะ ตัวของ Morphems Smellet unit of language that has เป็นความหมายของภาษาเล็ก ๆ Smallest เล็ก ๆ ภาษาเล็ก ๆ การเขียนเอาตัวด้านล่าง หนูเคยเห็นไหมคะ ที่หนังสือน่ะค่ะ ที่มีด้านล่างเป็นเชิงอัต แล้วเขาจะมีคำอธิบายด้านล่างไว้ให้นะคะ หนูลองไปดูนะคะ ในหนังสือบางหนังสือ เขาจะมีข้างล่างเลยค่ะ เชิงอัตน่ะค่ะ ตัวเล็ก ๆ ความหมายในคำ ในหน้านั้นนะคะ พูดง่าย ๆ คือ เชิงอรรถนั่นเอง ต่อค่ะ ถ้าหากว่าเป็นในเรื่องของเป็น Autonation ปริมาณ หรือตัวของ Validation ที่เป็น เช่น ถนน เป็นต้นนะคะ แต่ถ้าหนูทำการโคว มันจะเป็นค่าของค่าเอฟเฟกต์ของคอนเทนต์นั้น ๆ เสียงน่ะค่ะ เวลาที่หนูอัด หนูจะรู้เลยค่ะ ว่าทำเสียงเสียงหมาใช่ไหมคะ หนูต้องการไหมคะ เวลาจะบันทึกเสียง เสียงใด ๆ เลย ใช่หรือไม่คะ ที่ตัวเสียงนั้นน่ะ จะเข้ามาหาตัวหนูเองนะ น่าจะมีเสียงของหนูเอง อย่างที่วัด ที่วัดต้องมีหมาแน่ ๆ แหละท่าน นี่หมาเห่าพอดีเป๊ะเลย หนูต้องทำอย่างไรคะ ต้องตัดเสียงส่วนที่มีเสียงหมาตัวนั้นน่ะออกนะคะ นั่นคือส่วนหนึ่งเลยในการทำโปรเจกต์ ปัญหาที่เกิดขึ้นเวลาที่หนูใช้คำพูด เกิดข้อแตกต่างของคนละ คนแต่ละคนจะมีคำพูดที่แตกต่างกันนะคะ จะมีที่แตกต่างกัน ซึ่งคำพูดนั่น ๆ ที่แตกต่างกันน่ะ อาจจะเป็นในเรื่อง… ของเรานะคะ หรือ Speech ของเราหรือ Volume เสียงน่ะค่ะ เสียงแต่ละคนไม่เหมือนกัน มี Volume ไม่เท่าเทียมกัน Syntax Context ของข้อมูลที่จะทำการกรอกข้อมูลลงไป ว่าหนูจะทำการ Simular นะ หนูจะทำการเปรียบเทียบตัว ก ไก่ ที่หนูพิมพ์ลงไปในหน้าจอระบบคอมพิวเตอร์เขามอง ก ไก่ เป็นเลขฐานนะคะ เป็นตัวปิด-เปิด 0101 ซึ่งของเขาเป็นเลขฐาน 16 นะ แต่อาจารย์ไม่สอนนะคะ เลขฐาน 2 อันนี้ไม่ขอสอนเลขฐาน 2 นะคะ Background ค่ะ หนูรู้จักคำว่า</w:t>
      </w:r>
      <w:r>
        <w:t xml:space="preserve"> </w:t>
      </w:r>
      <w:r>
        <w:t xml:space="preserve">“</w:t>
      </w:r>
      <w:r>
        <w:t xml:space="preserve">Background</w:t>
      </w:r>
      <w:r>
        <w:t xml:space="preserve">”</w:t>
      </w:r>
      <w:r>
        <w:t xml:space="preserve"> </w:t>
      </w:r>
      <w:r>
        <w:t xml:space="preserve">กันไหมคะ Background noise Interfere นะคะ ตัว Background หนูจะออกแบบหน้าจออย่างไรให้มันเหมาะสมกับผู้ใช้ ยกตัวอย่างเช่น หนูต้องการออกแบบหน้าจอให้ อบต. แล้วคราวนี้ อบต. เขาต้องใช้สีอะไร หนูต้องรู้เลยว่า อบต. นี้ เขามีสีประจำของเขาใช้สีอะไร หนูก็ต้องใช้โทนสีนั้นให้กับเขา หรือหนูกำลังจะออกแบบหน้าจอการติดต่อสื่อสารให้กับมหาวิทยาลัย มหาวิทยาลัยราชภัฏสกลนครใช้สีอะไรเป็นสีประจำ ซึ่งหนูก็ต้องเลือกใช้โทนสีนั้นถูกไหมคะ มีโทนสีนั้นใส่เข้าไปด้วย หนูลองมาดูตรงนี้ค่ะ คำนะคะ คำที่หนูมีความต้องการให้เขาเข้าใจใน Syntax นั่น ๆ นักศึกษากรุณาออกแบบหน้าจอเพื่อ… เพื่อสนับสนุนให้คนที่ไม่สามารถมองเห็นได้ใช้งานได้ แต่นักศึกษาเขียนมาเป็นข้อ ๆ ๆ อันนี้แสดงว่าหนู ไม่ตรงกันถูกไหมคะ ไม่ตรงกัน เพราะหนูไม่ออกแบบหน้าจอมาสักคนเลยลูก คำตอบข้อนี้ นี่ค่ะ เขาเรียกว่า</w:t>
      </w:r>
      <w:r>
        <w:t xml:space="preserve"> </w:t>
      </w:r>
      <w:r>
        <w:t xml:space="preserve">“</w:t>
      </w:r>
      <w:r>
        <w:t xml:space="preserve">Words not enough</w:t>
      </w:r>
      <w:r>
        <w:t xml:space="preserve">”</w:t>
      </w:r>
      <w:r>
        <w:t xml:space="preserve"> </w:t>
      </w:r>
      <w:r>
        <w:t xml:space="preserve">มายกตัวอย่างเช่น เหตุการณ์นี้นะคะ ถ้า Error เกิดขึ้นกับฉัน ฉันก็จะบอกว่า Don’t like this อ๋อ ฉันไม่ชอบสิ่งนี้เลย หรือหนูจะทำการ นะคะ ตัวนี้ หนูเคยเห็นไหมคะ เขาขึ้นคำว่า</w:t>
      </w:r>
      <w:r>
        <w:t xml:space="preserve"> </w:t>
      </w:r>
      <w:r>
        <w:t xml:space="preserve">“</w:t>
      </w:r>
      <w:r>
        <w:t xml:space="preserve">Ignore</w:t>
      </w:r>
      <w:r>
        <w:t xml:space="preserve">”</w:t>
      </w:r>
      <w:r>
        <w:t xml:space="preserve"> </w:t>
      </w:r>
      <w:r>
        <w:t xml:space="preserve">ระบบมันจะขึ้นมา pop-up ขึ้นมาเลย Ignore นะคะ Phonetic Typewriter หนูพัฒนามาจนสุดทางเลย ก็คือ Universal ตอนแรกหนูออกแบบแค่เฉพาะบุคคล แต่ตอนนี้หนูออกแบบให้สากลรับรู้ รับทราบแล้วว่านี่นะ เราออกแบบให้กับหลาย ๆ ศาสตร์ แล้วหนูจะทำอย่างไรให้รู้ล่ะค่ะ ว่าหนูออกแบบให้มีเป็น… คุณเป็นคน เหมือนเขาขายแว่นน่ะค่ะ เขาขายแว่น แว่นตามีทั้งหมด แว่นปกติ แว่นสายตาสั้น แว่นสายตายาว เขาก็ให้หนูเลือก ถ้าหนูเลือกว่าเป็นสายตาปกติ สายตาปกติปั๊บ คำในหน้าจอก็จะเป็นอักษรปกติ แต่ถ้าหากว่าหนูบอกเป็นสายตาสั้นปั๊บ เขาก็จะเริ่มปรับหน้าจอให้เหมือนกับคนสายตาสั้น แต่ถ้าหนูเลือกช้อยให้เป็นสายตายาว เขาก็จะปรับหน้าจอตัวของเขาเองนะคะ ที่หนูออกแบบให้เหมาะสมกับสายตายาว แบบนี้แหละค่ะ ที่เขาเรียกว่า</w:t>
      </w:r>
      <w:r>
        <w:t xml:space="preserve"> </w:t>
      </w:r>
      <w:r>
        <w:t xml:space="preserve">“</w:t>
      </w:r>
      <w:r>
        <w:t xml:space="preserve">Developed for Finnish</w:t>
      </w:r>
      <w:r>
        <w:t xml:space="preserve">”</w:t>
      </w:r>
      <w:r>
        <w:t xml:space="preserve"> </w:t>
      </w:r>
      <w:r>
        <w:t xml:space="preserve">เป็นไปตามคำพูดที่เขาร้องขอ ฉะนั้น เราจะทำการทดสอบกันนะคะ ตอนนี้นะคะ ไม่ใช่ในลักษณะของการทำงานของคำ เขาเลยใช้คำว่า</w:t>
      </w:r>
      <w:r>
        <w:t xml:space="preserve"> </w:t>
      </w:r>
      <w:r>
        <w:t xml:space="preserve">“</w:t>
      </w:r>
      <w:r>
        <w:t xml:space="preserve">…</w:t>
      </w:r>
      <w:r>
        <w:t xml:space="preserve">”</w:t>
      </w:r>
      <w:r>
        <w:t xml:space="preserve"> </w:t>
      </w:r>
      <w:r>
        <w:t xml:space="preserve">ของเรามีเส้นประสาทมากมายเลยนะคะ เป็นสายของ Network ซึ่งมันจะบรรจุ Cluster นะคะ มีทั้งเสียงนะคะ มีทั้งชื่อและ Correspon และ… นะคะ เมื่อไรก็ตามที่หนูทำการ Recognition เขาก็จะทำการจำเพาะกับคำพูด เสียงนะคะ เขาจะต้องอนุญาตให้ทำการปิดได้ หนูเคยเห็นไหมลูก ในการอ่านหรืออะไรก็ตาม เขาจะให้เรากดที่ตัวลำโพงได้ หนูไม่ต้องการฟังเสียง หนูจะดูแต่ภาพก็ทำได้ หนูจะทำการ Printout ตัวนี้ทำได้ไหม ก็ได้อีก โดยการอะไรคะ Capture หน้าจอ ก็ทำได้เช่นเดียวกันนะ นะคะ หนูลองมาดูภาพในหน้าจอในหน้านี้ดูบ้างค่ะ อันนี้คือ Phonetic Typewriter หนูดูหน้าจอนะคะ หน้าจอหนูเห็นอะไรคะ ในหน้าจอหนูเห็นอะไรลูกตอนนี้ ใครจะตอบอาจารย์ไหมคะ ในหน้าจอหนูเห็นอะไรคะ ตอบได้ไหมคะ น้ององุ่นคะ น้องมาร์กี้ตอบได้ไหมคะ หนูเห็นไหมคะ มันเป็นคำพูดทั้งนั้นเลยน่ะค่ะ a a a ah h ae ขึ้นอยู่กับว่าอะไรคะ คำพูดนั้น ๆ น่ะ อยู่ที่ไหน หนูใช้กับประเทศอะไรก็ได้ค่ะ ใครตอบยกมือทีคะลูก ครับผมเอาเลยครับ</w:t>
      </w:r>
    </w:p>
    <w:p>
      <w:pPr>
        <w:pStyle w:val="BodyText"/>
      </w:pPr>
      <w:r>
        <w:t xml:space="preserve">(ล่าม) เป็นภาษาอังกฤษที่ช่วยสำหรับคนตาบอดด้วยครับ</w:t>
      </w:r>
    </w:p>
    <w:p>
      <w:pPr>
        <w:pStyle w:val="BodyText"/>
      </w:pPr>
      <w:r>
        <w:t xml:space="preserve">(อาจารย์สุรีย์พัชร) พี่ล่ามคะ ขออีกทีสิคะ เป็นภาษาอังกฤษที่อะไรนะคะ ช่วยสำหรับ…</w:t>
      </w:r>
    </w:p>
    <w:p>
      <w:pPr>
        <w:pStyle w:val="BodyText"/>
      </w:pPr>
      <w:r>
        <w:t xml:space="preserve">(ล่าม) สำหรับคนพิการทางสายตาครับ</w:t>
      </w:r>
    </w:p>
    <w:p>
      <w:pPr>
        <w:pStyle w:val="BodyText"/>
      </w:pPr>
      <w:r>
        <w:t xml:space="preserve">(อาจารย์สุรีย์พัชร) โอ้โห มองข้ามช็อตเลยนะนี่ เอาตรง ๆ เลยนะคะ ในสไลด์นี้ คือมันเป็นคำคำหนึ่งที่มีการออกเสียงแตกต่างกันเท่านั้นค่ะ เป็นแค่คำที่มันลอยน่ะค่ะ คำที่ให้เห็นเป็นกลม ๆ ๆ หนูลองอ่านดูนะคะลูก a a ah h ae ae เห็นไหมคะ h ตัว a หายไปแล้ว ก็เลยกลายมาเหลือเป็นตัว h ตัวเดียว พอมาถึงคำตรงนี้ค่ะ ซึ่งอาจารย์ก็ไม่ทราบจริง ๆ ค่ะ ว่าเป็นประเทศไหนนะคะ ที่ใช้ ไม่ทราบจริง ๆ ค่ะ หนูลองดูตัว r เห็นไหมคะ r r r r นะ ในสัปดาห์หน้า อาจารย์จะให้หนูมาโยนความสัมพันธ์ให้เป็น Neuron network เดี๋ยวจะพรินต์มาให้ แล้วหนูโยงตัวที่เหมือนกัน หรือเป็นคำพูดที่เป็นคำพูดเดียวกัน อะไรที่เป็นคำพูดเดียวกัน หนูนำเส้นมาเชื่อมต่อกัน ยกตัวอย่างเช่นนะคะ a a a ah h ae ae โอเคไหมคะ เชื่อมกันนะคะ ลากเส้นต่อเนื่องมาเรื่อย ๆ อาจารย์จะพาเล่น ์euron network ต่อมาค่ะ ใกล้หมดแล้วนะคะ เดี๋ยวจะถึงแถว ๆ การบ้านแล้วนะคะ หนูจะ Use for เขาได้อย่างไร หนูจะทำการปรับเทียบเขาได้อย่างไร single user limite vocabulary systems คอมพิวเตอร์ เด็ก ๆ ใช้ไหมคะ Translate ของ Google ทำไมคะ Copy คำมาวาง กดแปล หรือหนูกดกล้องส่อง แต่ทำไมคะ ต้องสีแสงเกิดขึ้นถูกไหมคะ ต้องมีแสงช่วย ถึงจะสามารถแปลได้ และภาษาบางภาษา เราก็คงไม่รู้เหมือนกันนะ ว่าภาษานั้นน่ะ ประเทศนี้มันมีหรือไม่ เพราะบางทีเราก็ไม่รู้ว่ามีประเทศ… เหมือนประเทศ… แคบาลู อาจารย์ยังไม่รู้เลยแคบาลูเป็นประเทศหรือเป็นรัฐ หรือเป็นอะไร รู้แต่สหรัฐฯ ตอนนี้ค่ะ กำลังจะมีผลต่อแคนาดากับอะไรนี่ เรื่องของภาษี อาจารย์รู้แค่นี้แหละ แต่ถ้าหนูเปิดใช้ปั๊บมันจะเกิด Limit Cabulary System system ที่เราจะสามารถให้ทางสถิติได้ ยกตัวอย่างเช่น หนูใช้เสียงกับโทรศัพท์ หนูเคยไหมคะ แปลโดยการใช้เสียง หนูเคยรู้จักหูฟังที่พูด หนูกดพูดปั๊บ มันมีฟังก์ชันหนึ่ง ฟังก์ชันหนึ่ง อาจารย์ก็โหลดมาแล้วนะคะ ลองเล่นแล้ว แต่เราต้องพูดให้ชัดเจนด้วยนะ ถ้าหนูพูดไม่ชัดเจนเขาก็จะพิมพ์ออกมาในคำพูดที่เขาคิดว่าใช่นะคะ แล้วเขาจะแปลออกมาตามภาษาที่หนูเลือก แต่แอปนี้มั่นใจว่าจีนเป็นคนพัฒนา เพราะอาจารย์เลือกภาษาไทยแล้ว แต่หัวข้อยังเป็นภาษาจีนอยู่ ทั้ง ๆ ที่เราเลือกภาษาไทยแล้ว นี่ล่ะค่ะ คือ คำที่ถูกการบล็อกเอาไว้นะคะ บล็อกให้เอาไว้เพื่อให้รู้ว่านี่จีนเป็นคนพัฒนา ต่อมาค่ะ ถ้าหนูจะทำการ Jonarol User User โดยทั่ว ๆ ไปเลย แล้วจะทำอย่างไรล่ะ ก็เป็น Vocab Vocab กว้าง ๆ เลย โดยยกตัวอย่างอะไรล่ะ ขับเคลื่อนของเครื่องจักร การขับเคลื่อนของเครื่องจักรหนูจะทำการผลิตรองเท้า หนูกดปุ่ม Start มันวิ่งตื๊ด ๆ ๆ ๆ การทำผลิตภัณฑ์ หนูจะทำ Hotdog หนึ่งน่ะค่ะ การที่จะลอกออก ทุกอย่างหนูกดทำงานปั๊บ สับ Switch ให้มัน on มันก็จะเริ่มทำ แล้วมันก็ลงบล็อก ลงบล็อกปุ๊บ เขาก็ปิดกล่อง ไหล จบ ลง เก็บ ส่งออกได้เลย นี่ค่ะ นี่คือการ Driving ของ Menu factory มาจากคำพูดนั่นเอง แต่คำพูดทุกคำพูดนั้น ๆ เขาต้องมีตัวสังเคราะห์มาก่อน ยกตัวอย่าง ถ้าหนูสั่งให้บ้านเปิดไฟเอง หนูบอกว่าเปิดไฟ แต่วันนี้หนูเป็นหวัด เอาแล้ว วันนี้เสียงของหนูไม่เหมือนเดิม ไฟจะเปิดไหมคะ หนูคิดว่าเปิดไหมคะ ถ้าใครคิดว่าเปิด ยกมือให้อาจารย์หน่อยค่ะ ย้ำนะคะ หนูเป็นหวัด หนูเสียงแหบ หนูพูดไม่ได้ คือหนูพูดออกมาglup’พูดได้ แต่เสียงที่หนูพูดออกมานั้นไม่เหมือนเดิม หรือหนูกำลังใช้ภาษามือ แต่หนูเจ็บแขน หนูยกขึ้นมาไม่ได้น่ะ แขนน่ะ หนูไม่สามารถที่จะยกขึ้นมาแปลภาษามือได้นะคะ หนูก็เกิดขึ้นแล้วนะคะ หนูไม่สามารถออกแบบขึ้นมาได้ นี่ค่ะ อาจารย์เห็นแล้ว อากาศหนาวเด็กกอดอก เด็กเลยแปลภาษามือไม่ได้นะคะ นี่คือการปรับน่ะค่ะ ถ้าเครื่องมันเย็นจัด คุณต้อง ร้อนก่อนนะ ถึงจะทำงานได้ แต่ถ้าเครื่องร้อนจนเกินไป ร้อนเท่าไรล่ะ ก็ต้องมาดูอีกว่า เอ๊ะ เครื่องร้อน ร้อนนี่ ร้อนสูงเท่าไร ถึงเครื่องจะทำงานไม่ได้ ไหมคะ ว่าเปิดทั้งวัน แล้วหนูลองจับที่ตัวเครื่องดูมันจะร้อนเลย เหมือนโทรศัพท์ของหนูน่ะค่ะ หนูก็จะจับใช่ไหม โทรศัพท์หนูร้อนไหมลูกเวลาใช้นาน ๆ ร้อนนะ หนูลองจับไอ้ตัวที่ข้างหลังหน้าจอก็ได้ค่ะ ถ้าหนูใช้นาน ๆ ในช่วงหน้าร้อนนะ อันนี้หน้าหนาวก็คงไม่ร้อนหรอกมั้งคะ ไอ้ตัวที่เป็นก่อนที่หน้าจอหนูน่ะ มันจะออกอุ่น ๆ อุ่น ๆ นิดหนึ่ง ตัวของ Synthesis นะ นะคะ ตัวนี้จะเป็นในเรื่องของ Generation Speech นะคะ เป็นข้อมูลของข้อมูลที่เขาบอกว่าเป็นข้อมูลโดยทั่ว ๆ ไป Useful จะใช้แบบปกตินี้แหละ Information ทั่ว ๆ ไปในการรับข้อมูลมา ข้อมูลในเรื่องของปราสาทผึ้งใส่ เหมือนหนูตอบคำถามในข้อสอบน่ะค่ะ แต่เด็กบางคนไม่อ่านคำถามให้ละเอียด หนู Copy มาวางปุ๊บ แล้วหนูกดส่ง อาจารย์บังคับให้ส่งแค่ครั้งเดียว ใครที่เขาไปทำอีกครั้งหนึ่ง หนูจะไม่สามารถทำข้อสอบข้อนั้นได้ และข้อสอบที่หนูส่งไปแล้วมันจะหายอัตโนมัติเลย ขนาดนั้นนะคะ เพราะให้หนูทำแค่ครั้งเดียวนะ ถามว่าทำไม อาจารย์อยากให้หนูมีความมั่นใจก่อนส่ง เพราะอาจารย์ให้เวลาหนูเยอะมากค่ะ เยอะมาก และอาจารย์ให้หนูค้นด้วย ปัญหาที่เกิดขึ้น เกิดขึ้นจากอะไรบ้างล่ะ เยอะแยะมากมายค่ะ การวิเคราะห์แบบ Similar อาจารย์จะวิเคราะห์ได้อย่างไร เสียงของแต่ละคนไม่เหมือนกัน แม้แต่เสียงภาษาไทยนะคะ ที่เขาพูด ๆ กันนี่ เห็นไหมคะ เสียงของอาจารย์แอน เสียงของพี่ล่าม เสียงของอาจารย์แม่ อาจารย์พ่อไม่เหมือนกัน เห็นไหมลูก จะทำไมคะ โทนเสียงก็จะไม่เหมือนกัน นี่แหละค่ะ กับปัญหาที่เกิดขึ้นแล้ว เช่น จะให้พูดแค่คำว่า</w:t>
      </w:r>
      <w:r>
        <w:t xml:space="preserve"> </w:t>
      </w:r>
      <w:r>
        <w:t xml:space="preserve">“</w:t>
      </w:r>
      <w:r>
        <w:t xml:space="preserve">เปิดไฟ</w:t>
      </w:r>
      <w:r>
        <w:t xml:space="preserve">”</w:t>
      </w:r>
      <w:r>
        <w:t xml:space="preserve"> </w:t>
      </w:r>
      <w:r>
        <w:t xml:space="preserve">เสียงที่เขาจะต้องได้ ก็คือ 120-130 นะคะ ถ้าความดังไม่ได้เท่ากับเท่านั้น ทำไมคะ หูเราก็จะ… แก้วหูจะระเบิดเหมือนกันนะคะ Additional phone ดูปัญหาด้านนี้บ้าง เขาบอกว่านี่ถ้าหากเป็น Headphone ตัวโทรศัพท์นี่เขาต้องการมาก ๆ เลย เขาไม่กรอกโทรศัพท์ให้เรา เขากรอกตัวเลขให้ไม่ครบ หรือเขา Create ทำไมคะ ข้อมูลที่ไม่สามารถนำมาใช้งานได้นะ นะ มันมี Noise เข้ามา ไม่ Work space หรือเขาในการรีวิว การแก้ไขข้อมูล มันแก้ไขได้ไม่หมด หนูต้องเคยเจอบ้างคะ เวลาหนูใช้ระบบพวกนี้ แต่หนูไม่รู้ว่าตัวนี้เขาเรียกว่า</w:t>
      </w:r>
      <w:r>
        <w:t xml:space="preserve"> </w:t>
      </w:r>
      <w:r>
        <w:t xml:space="preserve">“</w:t>
      </w:r>
      <w:r>
        <w:t xml:space="preserve">Sinitive</w:t>
      </w:r>
      <w:r>
        <w:t xml:space="preserve">”</w:t>
      </w:r>
      <w:r>
        <w:t xml:space="preserve"> </w:t>
      </w:r>
      <w:r>
        <w:t xml:space="preserve">แล้วหนูจะใช้อย่างไรล่ะ ถ้าจะให้มันสำเร็จนะคะ เมื่อไหร่ก็ตามที่ Usa ทำการ Overcome Problem ทุกปัญหา หนูจะทำการ Motiwaytion หนูจะมีหนทางในการแก้ไขปัญหาได้ด้วย เช่น Screen readers หน้าจอของผู้นำ เขาจะอ่านนะคะ อ่าน Text แล้วก็ Display ให้กับ User นี่ค่ะ เหมือนอาจารย์พูด แล้วก็มีข้อความขึ้นนะคะ หรือตัว Warning Warning signals จะเป็น Smoken เป็น Information ของ Spoken เกิดขึ้นในข้อมูล ยกตัวอย่างเช่น ถ้าหนูกรอกข้อมูลผิด มันต้องขึ้นมาใช่ไหมคะ กรุณากรอกข้อมูลให้ครบ มีไหมคะ มี Pop-up ที่เกิดขึ้นมา ขึ้นมาปุ๊บ กรุณากรอกให้ครบ อีเมลของท่านผิด ทั้ง ๆ ที่เรากรอกถูกน่ะค่ะ อีเมลของท่านผิด หมายเลขของท่านไม่ถูก มีหมดเลยเห็นไหมคะ มีครบเลย นี่แหละค่ะ ตัวนี้คือการใช้ Non-speech sounds Boings Bangs Squeaks เป็นต้น Click อยู่ 4 คำ อาจารย์จะเรียก 4 คน อาจารย์จะให้คนละ 1 คะแนนนะคะ เริ่มจาก อาจารย์ขอตี๋สั้นก่อนได้ไหมคะ Click แปลว่าอะไรคะ C-l-i-c-k-s โอเค ถูกต้องครับ Clicks ตี๋สั้นได้แล้ว เก่งมากครับ Boings อาจารย์ขอเลขที่ 7 ค่าะ Boings ค่ะ น้ององุ่นตอบว่าอะไรคะ องุ่นคะ องุ่นคะ กล้ององุ่นอยู่ไหนเอ่ย เบอร์ 7 ค่ะ ค่ะ หนูจะตอบว่าอะไรคะ Boings ค่ะ ตอบเลยลูกองุ่น กุ้งเต้นเตรียมนะคะ ตัวที่ 2 ค่ะ ตัวที่ 2 นะคะ Bangs ตัวที่ 3 Squeak เชิญค่ะ น้ององุ่นค่ะ</w:t>
      </w:r>
    </w:p>
    <w:p>
      <w:pPr>
        <w:pStyle w:val="BodyText"/>
      </w:pPr>
      <w:r>
        <w:t xml:space="preserve">(ล่าม) Boings ค่ะ ไม่เจอคำแปลค่ะ</w:t>
      </w:r>
    </w:p>
    <w:p>
      <w:pPr>
        <w:pStyle w:val="BodyText"/>
      </w:pPr>
      <w:r>
        <w:t xml:space="preserve">(อาจารย์สุรีย์พัชร) แสดงว่าใช้ Google Translate กุ้งเต้นหนูจะตอบ… ตอบอะไรคะ อ๋อ ค่ะ ต่อมาลูก ต่อมานะคะ อาจารย์ขอกุ้งเต้นค่ะ กุ้งเต้นคะ Bangs ค่ะลูก Bangs B-a-n-g-s ค่ะ กุ้งเต้นแปลว่าอะไรคะ ตอบว่าอะไรคะ อาจารย์ขอกุ้งเต้นลูก กุ้งเต้นอยู่ไหน โอเคค่ะ หนูเปิดกล้องขึ้นมาค่ะ กุ้งเต้นอยู่เลขไหนคะ เครื่องไหน เครื่อง 1 หรือเครื่อง 2 เครื่อง 2 มา ๆ ๆ เจ้าบาสขยับไปทั่ว เชิญเลยค่ะ น้องกุ้งเต้นคะ Bangs ค่ะ Bangs แปลว่าอะไรคะ เดี๋ยวอาจารย์กลับมาทวนให้ใหม่ค่ะ</w:t>
      </w:r>
    </w:p>
    <w:p>
      <w:pPr>
        <w:pStyle w:val="BodyText"/>
      </w:pPr>
      <w:r>
        <w:t xml:space="preserve">(ล่าม) เป็นคำเหมือน… สักครู่นะคะ</w:t>
      </w:r>
    </w:p>
    <w:p>
      <w:pPr>
        <w:pStyle w:val="BodyText"/>
      </w:pPr>
      <w:r>
        <w:t xml:space="preserve">(อาจารย์สุรีย์พัชร) ค่ะ ๆ กุ้งเต้นหนูตอบหน่อยลูก</w:t>
      </w:r>
    </w:p>
    <w:p>
      <w:pPr>
        <w:pStyle w:val="BodyText"/>
      </w:pPr>
      <w:r>
        <w:t xml:space="preserve">(ล่าม) เหมือนหน้าม้าค่ะ หน้าม้า</w:t>
      </w:r>
    </w:p>
    <w:p>
      <w:pPr>
        <w:pStyle w:val="BodyText"/>
      </w:pPr>
      <w:r>
        <w:t xml:space="preserve">(อาจารย์สุรีย์พัชร) หนูจะหมายถึงคนที่รับรู้คำตอบไว้แล้ว แล้วตอบคำถามนี้ใช่ไหมคะ เป็นหน้าม้าในงานนั้น ๆ ไม่ผิดแล้วก็ไม่ถูก เป็นความหมายอยู่ในคำนั้น ๆ บาสครับ บาสครับ บาสอยู่ไหนแล้วนี่ เลขที่ 1 หรือเปล่า บาสครับ บาสครับ บาสครับ เลข… หมายเลข 1 ครับ โอเค บาสครับ Squeaks S-q-u-e-a-k-s ตัวนี้ค่ะ ตัวนี้ค่ะ</w:t>
      </w:r>
    </w:p>
    <w:p>
      <w:pPr>
        <w:pStyle w:val="BodyText"/>
      </w:pPr>
      <w:r>
        <w:t xml:space="preserve">(ล่าม) เป็นตัวการ์ตูนเหมือนหนูครับ หนูในตลาดครับ หนูตัวสีน้ำตาลเล็ก ๆ ครับ Squeaks นะคะ สังเกตหัวข้อ ตัวนี้ไม่ใช่คำพูด ไม่ใช่เสียงที่เป็นคำพูด แสดงว่าเป็นปฏิกิริยา ถ้าบาสบอกว่าเป็นหนูนั่นแแสดงว่าเขาเป็นตัวที่วิ่งอยู่ในระบบเหรอคะอย่างนั้น เป็นตัวที่วิ่งเหมือนกับตัว Animation ที่อยู่ในระบบ</w:t>
      </w:r>
    </w:p>
    <w:p>
      <w:pPr>
        <w:pStyle w:val="BodyText"/>
      </w:pPr>
      <w:r>
        <w:t xml:space="preserve">(ล่าม) ครับ ใช่ครับ</w:t>
      </w:r>
    </w:p>
    <w:p>
      <w:pPr>
        <w:pStyle w:val="BodyText"/>
      </w:pPr>
      <w:r>
        <w:t xml:space="preserve">(อาจารย์สุรีย์พัชร) ใช่ไหม ถ้าหนูบอกว่าเป็นหนูน่ะค่ะ</w:t>
      </w:r>
    </w:p>
    <w:p>
      <w:pPr>
        <w:pStyle w:val="BodyText"/>
      </w:pPr>
      <w:r>
        <w:t xml:space="preserve">(ล่าม) ครับ เป็นตัวที่เคลื่อนไหวเหมือน Animation นะ</w:t>
      </w:r>
    </w:p>
    <w:p>
      <w:pPr>
        <w:pStyle w:val="BodyText"/>
      </w:pPr>
      <w:r>
        <w:t xml:space="preserve">(ล่าม) ใช่ครับ เป็นหนูที่วิ่ง ๆ ที่ปีนต้นไม้ครับ ตัวการ์ตูนครับ</w:t>
      </w:r>
    </w:p>
    <w:p>
      <w:pPr>
        <w:pStyle w:val="BodyText"/>
      </w:pPr>
      <w:r>
        <w:t xml:space="preserve">(อาจารย์สุรีย์พัชร) โอเค อาจารย์ลงคะแนนค่ะ เมื่อสักครู่นี้นะคะ บาส 1 แต้ม ใครอีกคนหนึ่งนะคะ ใครตอบลูก ตี๋น้อย ตี๋น้อยอีก 1 ค่ะ อีกคนหนึ่งค่ะ อีกคนหนึ่ง คนหนึ่งใช่กุ้งเต้นใช่ไหม กุ้งเต้นนะ กุ้งเต้นนะ โอเค ยังค่ะ ยังไม่ได้ให้คำตอบค่ะ พอดีอยู่ในช่วงของ Non-speech sounds ค่ะ คราวนี้หนูมาดูในเรื่องของ Alarm ใช่ไหมคะ เสียงเตือน เหมือนหนูพิมพ์เกินค่ะ มันก็จะมีเสียงดังขึ้นมา นาฬิกานะ ครบเวลาใช่ไหมคะ ครบเวลา 12 ชี้เลข 12 เข็มสั้นชี้เลย 3 ร้องกุ๊ก หนูเคยเห็นไหมคะ ในระบบที่หนูกรอกข้อมูลลงไปแล้วหนูกรอกเกิน แล้วมันจะมีเสียงดัง ตึ๊ด ๆ ติ๊ด ๆ สักอย่างหนึ่ง เหมือนในระบบที่หนูกรอกเพื่อดูเกรดนั่นแหละค่ะ รหัสเกิน ต้องมีแน่ ๆ แหละ อันนี้นะคะ มีเสียงเตือนหรือในเรื่องของ Language นะคะ Language ที่มันเกิดขึ้นที่เขาเป็นลักษณะของ Speech ก็คือเป็นข้อความที่… ที่ไม่ดีน่ะค่ะ เป็นข้อความที่ไม่ดี เป็นข้อความ… บางข้อความเขาไม่ให้ขึ้นบนหน้าจอ หรือคำสอดเสียดได้นะคะ เด็ก ๆ น่าจะยังไม่ถึงตรงนั้นนะ ในเรื่องของ Dual model display Information ในการนำเสนอ 2 ความแตกต่าง 2 ช่องทางที่เขานำเสนอข้อมูลให้ข้อมูลนั้นทำงานได้ในการ Display dual หนูเคยเห็นไหมคะ ชื่อโมเด็ม เขาทำการ Connect เน็ตน่ะค่ะ เขาทำอะไรคะ เสียง ติ๊ด ๆ ๆ เคยได้ยินนะ ในการ Connect เน็ต Sound good for เป็นอย่างไร เป็น Information เสียงลม ต้องเป็นเสียงอย่างไร เสียงแมวร้องต้องเป็นเสียงอย่างไร เสียงหมาเห่า คนมา หมาจะกัดกัน โอเคไหมคะ เสียงจะมีความแตกต่างกันนะคะ ถ้าหนูจำแนกเสียงตัวนี้ได้ ได้อยู่แล้วล่ะค่ะนะ เสียงหมาจะกัดกันก็เป็นเสียงอย่างหนึ่งนะ เขาถึงได้บอกว่าเสียงที่ดี ก็ต้องเป็นเสียงที่ทำการสื่อถึงที่ทุกคนรู้ได้ เช่น อาจารย์บอกว่าไก่ประเทศไทยร้อง เอ๊ก อีเอ๊ก เอไก่ของต่างชาติสายยุโรป … ไก่ร้อง ไม่เหมือนกัน อันนี้ไม่ถือเป็น Universal ฉะนั้น ข้อสอบของอาจารย์ต้องมีแน่ ๆ ว่าคำใด หรือเสียงใดเป็น Universal หนูต้องดูให้ได้นะคะ ว่าเสียงไหน ทุก ๆ ประเทศเขารับรู้ รับทราบเป็นเสียงเดียวกัน เสียงรับทราบ ต้องเป็นเสียงอย่างไร เสียงถูกต้องต้องเป็นเสียงอย่างไรนะคะ Auditory Icons เขาจะใช้เสียงตัวนี้เพื่อนำเสนอชนิดที่มีความแตกต่างนะคะ โดยทั่ว ๆ ไปแล้วเสียงของเรานี่ จะมีการ Match เข้ากับความหมายนั้น ๆ ยกตัวอย่างเช่น throwing something away เสียงที่หนูกำลังเดินน่ะ ถ้าอาจารย์บอกว่าหนูกำลังเดินอยู่บนหิน เสียงจะเป็นอย่างไร ถ้าหนูกำลังเดินอยู่บนพื้นเสียงจะเป็นอย่างไร ลักษณะการวิ่งเสียงจะเป็นอย่างไร จะแตกต่างกันนะคะ พวกนี้เสียงแตกต่างกันแล้วนะคะ หนูมาดูในอีกสไลด์หนึ่งค่ะ อีกสไลด์หนึ่งค่ะ สไลด์นี้จะบอกบอกว่าหนูจะทำการทำเสียงกับเครื่อง Macintosh แต่ด้วยความที่เราไม่ได้ใช่เครื่อง Macint Macintosh เราใช้เครื่องของ LENOVO อาจารย์ขอข้ามตัวนี้นะคะ เพราะตัวนี้เป็น… เขาเรียกว่า</w:t>
      </w:r>
      <w:r>
        <w:t xml:space="preserve"> </w:t>
      </w:r>
      <w:r>
        <w:t xml:space="preserve">“</w:t>
      </w:r>
      <w:r>
        <w:t xml:space="preserve">เป็นคอนเซ็ปต์</w:t>
      </w:r>
      <w:r>
        <w:t xml:space="preserve">”</w:t>
      </w:r>
      <w:r>
        <w:t xml:space="preserve">เป็นของ M Macintosh เพราะ for Macintosh ตัวนี้หนูเรียนผ่านมาเมื่อตอน ม.ต้น หรือ ม.ปลาย ตัวเขบ็ต เคยรู้จักไหมคะ ครึ่งเสียง 1 ขั้น 2 เสียงคาเบต 1 ชั้นเขบ๊ต 2 ชั้น โน้ตดนตรี ใช่ค่ะ เป็นของโน้ตดนตรี เราสามารถ Create ไฟล์ตัวนั้นออกมาได้เป็นไฟล์ดนตรี กีตาร์ได้แล้วเขามีโปรแกรมซับพอร์ตปั๊บ ๆ ๆ ๆ มันออกมาเป็นตัวโน้ตให้เห็นนะคะ เป็นโน้ตดนตรีให้เห็นเลย มีนะคะ แอปนี้ก็มีให้เรียบร้อยแล้ว มีให้ เขาเรียกว่า</w:t>
      </w:r>
      <w:r>
        <w:t xml:space="preserve"> </w:t>
      </w:r>
      <w:r>
        <w:t xml:space="preserve">“</w:t>
      </w:r>
      <w:r>
        <w:t xml:space="preserve">Earcons</w:t>
      </w:r>
      <w:r>
        <w:t xml:space="preserve">”</w:t>
      </w:r>
      <w:r>
        <w:t xml:space="preserve"> </w:t>
      </w:r>
      <w:r>
        <w:t xml:space="preserve">หนูมาดูตัว Touch ค่ะ ตัวสัมผัส Hapic Interaction หนูจะทำการสัมผัสเขาได้นี่ หนูจะต้องทำไมคะ Force Feedback force Fee Movement ได้สามารถที่จะเคลื่อนตำแหน่งน่ะค่ะ สามารถที่จะเคลื่อน เหมือนหมุดน่ะค่ะ หนูสามารถที่จะทำการทำไมคะ ฉันอยู่ตรงนี้โดยการกดเป้ายิงน่ะค่ะ ที่เป็นตัวกลม ๆ เหมือนเป้ายิงนะ พอกดเขาก็จะย้ายตำแหน่งมา หาตำแหน่งที่หนูยืนอยู่ตรงนั้นนะคะ หรือเป็นลักษณะของ Feedback ที่ตอบออกมาให้หนู หนูสังเกตไหมว่าเวลาที่หนูใน Facebook หนูดูอะไร บางครั้งเขาจะขึ้นมาเลยว่าคุณสนใจหรือไม่สนใจ หน้าหนูคลิกคำว่า</w:t>
      </w:r>
      <w:r>
        <w:t xml:space="preserve"> </w:t>
      </w:r>
      <w:r>
        <w:t xml:space="preserve">“</w:t>
      </w:r>
      <w:r>
        <w:t xml:space="preserve">สนใจ</w:t>
      </w:r>
      <w:r>
        <w:t xml:space="preserve">”</w:t>
      </w:r>
      <w:r>
        <w:t xml:space="preserve"> </w:t>
      </w:r>
      <w:r>
        <w:t xml:space="preserve">ปุ๊บ ฉันสนใจ มันจะขึ้นมาให้หนูดูตลอด เช่น อาจารย์ชอบดูคนเวียดนามใช้ครัวในภูเขา อาจารย์ก็จะเห็นแต่คนเวียดนามที่ใช้ชีวิตอยู่บนภูเขา คุณแม่อาจารย์แอนดูในเรื่องของการทำอาหาร ฉะนั้น ในหน้าจอของเธอก็จะมีแต่การทำอาหารเต็มไปหมดเลย ทั้ง ๆ ที่เราไม่ได้กด Like เขาทำการ Signal ได้แล้วนะคะ Simulate ให้รู้ว่าเขาต้องการอะไร นี่คือ Ai ค่ะนะคะ ยกตัวอย่างในเรื่องของเทคโนบ้างค่ะ Electronic Display โอเคไหมคะ Handwriting Recognition เป็นอย่างไร เทคโนโลยีในสมัยใหม่ในสมัยนี้ เรามีการเขียนลงไปในหน้าจอแล้วเห็นไหมคะ หน้าจอมือถือของหนูแต่ละคน มือถือ แท็บเล็ตสามารถใช้ปากกาได้ เห็นไหมคะ เทคโนโลยีสมัยนี้สามารถใช้ปากกาได้ นั้นแหละค่ะ นั้นคือ Handwriting recognition หนูสังเกตไหมคะ มีแอปแอปหนึ่ง ไม่ต้องใช้แอปนี้ก็ได้นะคะ หนูเขียนตอบอาจารย์ปั๊บ แล้วมันปรับให้เป็นอักษรที่หนูเลือก เช่น หนูเลือก Angsana เขาก็จะปรับจากภาษาเขียนของหนูน่ะค่ะ ลายมืออันสวยสดงดงามของหนู เป็นฟอนต์ ตอนนี้มีแล้วนะคะ เปลี่ยนได้แล้ว เอื้อคนที่ลายมือสวยเกินไปค่ะนะ ปัญหาที่เกิดขึ้นที่เกิดขึ้นในการใช้ Handwriting คือ ข้อความแตกต่างในลายมือของแต่ละคน เช่น เอา ก ไก่ เอาแค่ ก ไก่ เขียน ใครเขียน ก ไก่ มีหัว บางคนเขียน ก ไม่มีหัว ใช่ไหมคะ ข ไข่ เหมือน บ ใบไม้ ไม่ได้กินข้าวใช่ไหมลูก ข ไข่ ไม่มีหัว กลายเป็น บ ใบไม้ ไม่กินข้าว โอเคนะคะ เข้าใจความหมายอาจารย์นะคะ ก ไม่มีหัว ก็เป็น ก ไก่ ทำไมคะ เส้นโค้งเฉย ๆ นะคะ แต่ถ้า Current starcurrent state มันไม่ได้เป็น Prefer บนคีย์บอร์ดของหนู บางทีที่หนูมองอยู่นี่ ทำไมคะ ต้องใช้ถึง 2 ตัวใช่ไหม เช่น หนูจะทำการ Copy หนูใช้อะไรคะ Ctrl บวกด้วย ตัว C หนูจะวาง หนูกด Ctrl ด้วยตัว V โอเคไหมคะ แต่ถ้าหนูจะทำการ Copy แล้วตัดเลย หนูใช้ Ctrl + X นะ แต่อันนี้ก็คือ… เด็กตอบข้อสอบของอาจารย์แอน บางคนใช้คำ Copy แต่บางคนใช้ S Copy คือ Copy แม้แต่ชื่อเขาก็เอามา นะคะ บางคนก๊อบฯ คำว่า</w:t>
      </w:r>
      <w:r>
        <w:t xml:space="preserve"> </w:t>
      </w:r>
      <w:r>
        <w:t xml:space="preserve">“</w:t>
      </w:r>
      <w:r>
        <w:t xml:space="preserve">Copy</w:t>
      </w:r>
      <w:r>
        <w:t xml:space="preserve">”</w:t>
      </w:r>
      <w:r>
        <w:t xml:space="preserve"> </w:t>
      </w:r>
      <w:r>
        <w:t xml:space="preserve">อาจารย์เปลี่ยนคะแนนให้บ้างเล็กน้อยนะ อาจารย์ก็มีคะแนนให้นะคะ เปลี่ยนเล็กน้อย Gesture เป็นการวางตำแหน่ง หรือการใส่ตำแหน่งลงไปเป็นภาษาค่ะ เช่น หนูจะออกแบบหน้าจอให้เขารู้ได้ว่า นี่คือเป้าหมาย หนูจะทำอย่างไรคะ ใส่เป็นเหรียญ หรือว่าทำเป็นเส้นชัย เห็นไหมคะ ทำเป็นเส้นชัยให้เขาได้นะ นี่เป้าหมายเราก็ต้องถึงเส้นชัยนะ เทคโนโลยี เดี๋ยวนี้ เขาเลยมี data ก็คือเป็นลักษณะของคู่มือ มีตำแหน่งนะคะ เช่น ห้องของ Media Room นะคะ ซึ่งโปรเจกต์ของพวกหนูน่ะ ต้องใช้ห้องของ Media Room ประโยชน์ของเขาคืออะไรบ้างล่ะ ก็เป็นการหาตำแหน่งได้นะคะ เป็นการ Between siging and non user ใช้ทั้งตัว Singing และไม่ใช้ Signing นะคะ User ปัญหาที่เกิดขึ้น คือ User dependent เขามีตัวแปลและประเด็นที่จะนำมาใช้งาน นี่แหละค่ะ คือ Gesture แต่ User ทุกคนก็มีความรู้สึกทุกคนเลยค่ะ ว่าฉันจะต้องใช้นะ จะต้องใช้อะไรล่ะ ใช้ SonicFinder นะคะ หรือใช้ข้อความที่ทำการติดต่อสื่อสาร หรือการ Caption เข้าใจคำว่า</w:t>
      </w:r>
      <w:r>
        <w:t xml:space="preserve"> </w:t>
      </w:r>
      <w:r>
        <w:t xml:space="preserve">“</w:t>
      </w:r>
      <w:r>
        <w:t xml:space="preserve">Caption</w:t>
      </w:r>
      <w:r>
        <w:t xml:space="preserve">”</w:t>
      </w:r>
      <w:r>
        <w:t xml:space="preserve"> </w:t>
      </w:r>
      <w:r>
        <w:t xml:space="preserve">อยู่นะคะ Caption หรือหนูใช้ Input-Output คำพูด Input Output เช่น หนู Recac… คีย์บอร์ด หนู Speech implement คือ หนู Speech ใน Syntax และข้อความต่าง ๆ แต่ M Medie ตัว Speech ข้อความ ออกมา Authen คือตัว communication กับ Education คือ การติดต่อสื่อสารและเรียนรู้นั่นเองนะคะ หน้านี้ไม่มีความสำคัญอะไร อาจารย์ขอผ่านนะคะ แต่หน้านี้สำคัญค่ะ นะคะ เกือบหน้าสไลด์สุดท้ายแล้วค่ะ Past ถัดมาค่ะ Age Group เขาทำการเก็บกลุ่มนะคะ กลุ่มของคนนะคะ คนน่ะจัดกลุ่ม เช่น เขาจัดกลุ่มเจน X Gen Y Gen Z จำได้ไหมคะ เคยคุ้นหูไหม เขาพูดกันอะไรนะ Gen X Gen Y Gen Z โดยเขามีการแยกอย่างไร อันนี้อาจารย์ไม่พูดถึงนะคะลูก เพราะมีการแยกแต่ละ เขาแยกมาแล้ว คือช่วงคนเกิดปีเท่าไรถึงปึเท่าไร เกิดปีเท่าไรนะคะ แล้วคนที่ว่าเป็นเด็ก ที่หนูบอกว่าเกมนี้เหมาะสำหรับเด็ก อาจารย์ถึงย้อนคำว่า</w:t>
      </w:r>
      <w:r>
        <w:t xml:space="preserve"> </w:t>
      </w:r>
      <w:r>
        <w:t xml:space="preserve">“</w:t>
      </w:r>
      <w:r>
        <w:t xml:space="preserve">เด็ก</w:t>
      </w:r>
      <w:r>
        <w:t xml:space="preserve">”</w:t>
      </w:r>
      <w:r>
        <w:t xml:space="preserve"> </w:t>
      </w:r>
      <w:r>
        <w:t xml:space="preserve">เด็กกี่ขวบแรกเกิด เขาขึ้นมา 0 ถึงกี่ขวบ แล้วเด็กนี่ เขาคิดอายุเท่าไร แล้วเกมของหนูเหมาะกับเด็กเท่าไรถึงเท่าไร ถ้าหนูบอกคำว่า</w:t>
      </w:r>
      <w:r>
        <w:t xml:space="preserve"> </w:t>
      </w:r>
      <w:r>
        <w:t xml:space="preserve">“</w:t>
      </w:r>
      <w:r>
        <w:t xml:space="preserve">เด็ก</w:t>
      </w:r>
      <w:r>
        <w:t xml:space="preserve">”</w:t>
      </w:r>
      <w:r>
        <w:t xml:space="preserve"> </w:t>
      </w:r>
      <w:r>
        <w:t xml:space="preserve">เฉย ๆ มันกว้าง ถ้าหนูบอกผู้คนทั่วไป แสดงว่าเด็กอนุบาลก็ต้องใช้ได้ แต่ถ้าหนูบอกว่าผู้คนที่สนใจ แต่การสนใจ มั่นใจว่าอะไรก็ตามที่มันมากยิ่งขึ้นคนชราคงไม่สนใจ เด็กเล็ก ๆ ก็คงไม่สนใจดู ถ้าไม่มีตัวละคร หรือถ้าไม่มีเสียงหวาน ๆ เล็ก ๆ เด็กน้อย ๆ ก็จะไม่ชอบ แต่อะไรก็ตามที่มีการเต้นดุ๊กดิ๊ก ๆ อะไรก็ตาม เด็กขวบเดียวชอบแน่นอนค่ะ 100 เปอร์เซ็นต์ค่ะ เพราะอะไรคะ เขาได้ยินเสียง เขาเห็นสีสัน แต่ถ้าพวกหนูให้มานั่งดูเป็ดกระดุ๊กกระดิ๊กก้น แล้วก็ร้องเพลง เป็ดอาบน้ำในคลอง ตาก็จ้องแลมอง เพราะในคลองมีหอยปูปลา หนูก็คงไม่ชอบ เพราะเด็กเกิน เกินวัยแล้ว เขาเรียกว่า Age GruoCultural differnc เป็นลักษณะของ Language ภาษาที่เกิดการการ Interaction ในการแปลภาษา หรือ Simbo ต่าง ๆ ก็คือในเรื่องของสัญลักษณ์นะ หรือ… นั่นเอง สีต่าง ๆ มีผลต่อการใช้งานของแต่ละบคคลนะคะ ยกตัวอย่างเช่น ตอนช่วงอาจารย์เป็นไมเกรน ในห้องของอาจารย์ไม่มีแสงเลย แสงมีผลต่อคนเป็นไมเกรนสูงมาก นี่ค่ะ สีมีผลนะคะ สีไม่มีผลก็ต่อเมื่อคน ๆ นั้นเขามองไม่เห็นสี แต่เขาได้ยินเสียง โอเคไหมคะ การได้ยินเสียง แสดงว่าเสียงนั้นจะต้องเป็นเสียงที่เขาเข้าใจ โอเคนะคะ หรือการมองเห็น พวกหนูมองเห็น หนูจะมองเห็นเลยว่าหน้าจอที่หนูมองเห็นนั้นน่ะ เขาเรียกว่า</w:t>
      </w:r>
      <w:r>
        <w:t xml:space="preserve"> </w:t>
      </w:r>
      <w:r>
        <w:t xml:space="preserve">“</w:t>
      </w:r>
      <w:r>
        <w:t xml:space="preserve">จอคอมพิวเตอร์</w:t>
      </w:r>
      <w:r>
        <w:t xml:space="preserve">”</w:t>
      </w:r>
      <w:r>
        <w:t xml:space="preserve"> </w:t>
      </w:r>
      <w:r>
        <w:t xml:space="preserve">ไอ้ที่มันวางอยู่ตรงนั้นน่ะ ที่มันมีสีแดง ๆ เขาเรียกว่า</w:t>
      </w:r>
      <w:r>
        <w:t xml:space="preserve"> </w:t>
      </w:r>
      <w:r>
        <w:t xml:space="preserve">“</w:t>
      </w:r>
      <w:r>
        <w:t xml:space="preserve">เมาส์</w:t>
      </w:r>
      <w:r>
        <w:t xml:space="preserve">”</w:t>
      </w:r>
      <w:r>
        <w:t xml:space="preserve"> </w:t>
      </w:r>
      <w:r>
        <w:t xml:space="preserve">นะ แล้วไอ้ตัวที่เป็นที่หนูนั่งน่ะ เขาเรียกว่า</w:t>
      </w:r>
      <w:r>
        <w:t xml:space="preserve"> </w:t>
      </w:r>
      <w:r>
        <w:t xml:space="preserve">“</w:t>
      </w:r>
      <w:r>
        <w:t xml:space="preserve">เก้าอี้</w:t>
      </w:r>
      <w:r>
        <w:t xml:space="preserve">”</w:t>
      </w:r>
      <w:r>
        <w:t xml:space="preserve"> </w:t>
      </w:r>
      <w:r>
        <w:t xml:space="preserve">หรือ</w:t>
      </w:r>
      <w:r>
        <w:t xml:space="preserve"> </w:t>
      </w:r>
      <w:r>
        <w:t xml:space="preserve">“</w:t>
      </w:r>
      <w:r>
        <w:t xml:space="preserve">Chair</w:t>
      </w:r>
      <w:r>
        <w:t xml:space="preserve">”</w:t>
      </w:r>
      <w:r>
        <w:t xml:space="preserve"> </w:t>
      </w:r>
      <w:r>
        <w:t xml:space="preserve">ทุกคนรู้จักหมด เห็นไหมคะ ทุกคนรู้หมด อันนี้เขาเรียกว่า</w:t>
      </w:r>
      <w:r>
        <w:t xml:space="preserve"> </w:t>
      </w:r>
      <w:r>
        <w:t xml:space="preserve">“</w:t>
      </w:r>
      <w:r>
        <w:t xml:space="preserve">Symbols</w:t>
      </w:r>
      <w:r>
        <w:t xml:space="preserve">”</w:t>
      </w:r>
      <w:r>
        <w:t xml:space="preserve"> </w:t>
      </w:r>
      <w:r>
        <w:t xml:space="preserve">นะคะ ตัวหน้าจอสี่เหลี่ยม ๆ ทำไมคะ อยู่กับจอสี่เหลี่ยม ๆ ก็จอโทรศัพท์ โอเคนะคะ ตรงนี้ คราวนี้นะคะ ตัวสไลด์นี้จะเป็นสไลด์สุดท้าย เพราะตัวสุดท้ายนี้ จะเป็นเรื่องของ Cultural differences ข้อมูลมีความแตกต่าง สรุปวันนี้หนูเรียน Universal Design หนูออกแบบให้ทุกคนมีการใช้งานได้ การออกแบบให้ทุกคนใช้งานได้ ทุกคนจะต้องมี Choice หนูควรมี Choice ให้เขาเลือก เมื่อ Chioce ถูกทำการเลือกปุ๊บ ข้อมูลนั้นให้ทำการ Simulate ข้อมูลขึ้นมา เพื่อให้เขาที่เขาเลือก โอเคนะคะ ตรงนี้ หนูกลับไปดูใน Classroom ค่ะ อาจารย์ให้การบ้านเอาไว้ มีปัญหาไหมคะ การบ้าน หนูดูการบ้านตัวเองสิคะ เข้าไปใน Classroom ของตัวเองค่ะ เห็นงานไหมคะวันนี้ อาจารย์ให้หนูนะคะ ทำงานออกแบบ Icon หนูรู้จัก Icon ใช่ไหมคะ Icon รู้จักคำว่า</w:t>
      </w:r>
      <w:r>
        <w:t xml:space="preserve"> </w:t>
      </w:r>
      <w:r>
        <w:t xml:space="preserve">“</w:t>
      </w:r>
      <w:r>
        <w:t xml:space="preserve">Icon</w:t>
      </w:r>
      <w:r>
        <w:t xml:space="preserve">”</w:t>
      </w:r>
      <w:r>
        <w:t xml:space="preserve"> </w:t>
      </w:r>
      <w:r>
        <w:t xml:space="preserve">ไหมเอ่ย ถ้าหนูรู้จักหนูพยักหน้าให้อาจารย์หน่อย Icon Icon Icon พยักหน้าให้หน่อย กุ้งเต้นพยักหน้าแล้ว หนูรู้จักเมนูไหมลูก รู้จักคำว่า</w:t>
      </w:r>
      <w:r>
        <w:t xml:space="preserve"> </w:t>
      </w:r>
      <w:r>
        <w:t xml:space="preserve">“</w:t>
      </w:r>
      <w:r>
        <w:t xml:space="preserve">เมนู</w:t>
      </w:r>
      <w:r>
        <w:t xml:space="preserve">”</w:t>
      </w:r>
      <w:r>
        <w:t xml:space="preserve"> </w:t>
      </w:r>
      <w:r>
        <w:t xml:space="preserve">ไหมคะ เป็นรายการที่ทำไมคะ list เอาไว้ด้านบนใช่ไหมคะ บาสนะ หรือตี๋น้อย ใครตอบคะ ตี๋สั้น รายการ ตี๋สั้น หัวหนูร้อนเลย ของแอปพลิเคชันที่กำหนด อาจารย์กำหนดเลยค่ะว่า… แต่ตอนนี้ ตอนนี้ Adobe Photoshop อาจารย์ไม่บังคับ หรือหนูจะใช้ Microsoft word จะต้องใช้นะคะ ทำการเปรียบเทียบถึงข้อแตกต่างจากเดิม ฟังคำถามดี ๆ นะคะ ให้นักศึกษาทำการออกแบบ Icon เมนูของแอปพลิเคชัน ออกแบบแค่ Icon นะคะ ไม่ได้ออกแบบเมนู ออกแบบ Icon เมนูของแอปพลิเคชันต่อไปนี้ เช่น Icon ของ Adobe Photoshop Microsoft word เป็นต้น และเปรียบเทียบข้อแตกต่างจากเดิม ดูจาก Icon ดูจาก Icon ที่เป็นโปรแกรมเก่า ๆ โอเคไหมคะ โปรแกรมเก่า ๆ 1 Icon อาจารย์ขอแค่ Icon เดียว วาดรูปออกมานะคะ ไม่ได้เขียนเป็นขั้นตอน ออกแบบ Icon ย้ำ Icon นี่ค่ะ อาจารย์ถามว่าเมาส์นี่ เป็น Icon ไหม เป็นตัว I ตัวนี้น่ะค่ะ เป็น Icon อะไรเอ่ย เป็นการพิมพ์ได้ ถูกไหมคะ แต่มันเป็น PDF มันพิมพ์ไม่ได้ ถ้าหนูมีโปรแกรมอะไรอยู่ในเครื่อง หนูลองเปิดขึ้นมา 2 อย่าง ในการใช้งานเหมือนกัน เช่น เขาใช้ในการคลิก Adobe Photoshop เป็นเมาส์แบบตัวลูกศรทึบ ยกตัวอย่างนะคะ Microsoft Word เป็นเมาส์แบบลูกศรโปร่งแสง นี่น่ะค่ะ เขาแตกต่างกันอย่างไร อาจารย์ตอบได้แล้วค่ะ ว่าของ Photoshop เป็นลูกศรทึบ แต่ Microsft Word เป็นลูกศรโปร่งแสงดังภาพ เสร็จแล้วค่ะคำตอบ เรียบร้อย เปิดโปรแกรมขึ้นมาเลยก็ได้ค่ะลูก มีโปรแกรมอะไรเปิดขึ้นมาเลย นี่ค่ะ เห็นไหมคะ ถ้าหนูเอาเมาส์ เห็นไหมคะตัวชี้ ดูที่หน้าจอ Icon รูปมือ คือ ตัวคลิกได้ เห็นไหมคะ รูปมือเป็นตัวคลิกได้ คลิกได้ แต่ทำไมคะ พออาจารย์ไปชี้ที่ตัวของ Fevorite มองที่หน้าจอนะ มองที่หน้าจอนะ อาจารย์คลิกได้ใช่ไหมคะ อาจารย์สามารถคลิกได้เห็นไหมคะ แต่พออาจารย์มาชี้ที่นี่ ก็คลิกได้เหมือนกัน เห็นไหมคะ ว่า Icon Click มีความแตกต่างกันทั้งที่อยู่บนหน้า Web หนูต้องวาดรูปแล้วต้องบอกอาจารย์ให้ได้นะคะ ว่าหนูชี้อะไรอยู่ นี่ค่ะ ยกตัวอย่างนี้ อาจารย์ชี้ให้หนูดูก็ได้ค่ะ คลิกเข้ามาแล้ว เห็นไหมคะ คลิกเข้ามาล่ะ หนูสังเกตนะคะ ถ้าเมาส์เป็นตัวลูกศร… เขาเรียก</w:t>
      </w:r>
      <w:r>
        <w:t xml:space="preserve"> </w:t>
      </w:r>
      <w:r>
        <w:t xml:space="preserve">“</w:t>
      </w:r>
      <w:r>
        <w:t xml:space="preserve">ตัวมือ เป็นตัวมือ</w:t>
      </w:r>
      <w:r>
        <w:t xml:space="preserve">”</w:t>
      </w:r>
      <w:r>
        <w:t xml:space="preserve"> </w:t>
      </w:r>
      <w:r>
        <w:t xml:space="preserve">ต้องคลิกได้ ในหน้าเพจ อาจารย์คลิกนะ โอเคไหม สังเกตดู อาจารย์คลิกไม่ได้ หนูเห็นไหมลูก หนูลองเอาเมาส์ไปวางตรงนี้น่ะค่ะ แล้วหนูลองคลิกดูสิ มันไม่ไปไหนเลย ลองดูสิคะ ทั้ง ๆ ที่เมาส์เป็นรูปมือเห็นไหมคะ คลิกไม่ได้ โอเคไหม นะ อย่างนี้ทำไมคะ เกิดการเปลี่ยนแปลงแล้ว เห็นไหมคะ เมาส์เป็นตัวมือ แต่ชี้ใน Information บนหน้าเพจ แล้วอะไรเปลี่ยนคะ Color เป็น Text เปลี่ยน Color บนแท็บเปลี่ยน โอเคไหมคะ แต่ตัวใด… คลิกประชาสัมพันธ์ค่ะ แล้วก็คลิกย้อน เมื่อคลิกย้อนมาปั๊บ สีของ Information เปลี่ยนเห็นไหม เวลาเราจะคลิกเห็นไหมคะ เราจะคลิกค่ะ เมาส์ชี้ เมาส์กลายเป็นรูปมือ แล้วตัวหนังสือเปลี่ยนสีเป็นสีเขียว ในหน้า Web Page ในหน้า Web Pages กลับเข้ามา มาหน้าถัดไป แต่พอหนูคลิกย้อน ไม่มี แต่หนูจะคลิกอะไร สังเกตนะคะ ว่าอันนี้เปลี่ยสีไหมคะ เปลี่ยนไหมลูก เปลี่ยนไหม ไม่เปลี่ยนสีเห็นไหมลูก เมนูด้านบนเห็นไหมคะ ไม่เปลี่ยนสี อันนี้หนูก็ให้คำตอบอาจารย์ได้แล้วค่ะ วาดรูปมือออกมานะคะ แล้วหนูก็ทำไมคะ เขียนเมนูให้อาจารย์หน่อยสักเมนูหนึ่ง ว่าเวลาชี้แล้วมันไม่เปลี่ยน เห็นไหมคะ ชี้แล้วไม่เปลี่ยน แต่ในตัวกดลิงก์นั้นชี้แล้วถูกการเปลี่ยนสี โอเค เข้าใจความหมายนะคะ นี่ค่ะ คือคำตอบได้แล้วนะคะ ถาม มันแตกต่างตรงไหน ตรงนี้ คือ Information ตรงนั้นคือเมนู การคลิกเมนูจะเป็นในเรื่องของเมาส์ที่เป็นลูกศร คลิก Information เมาส์จะเป็นรูปมือ ลองใช้เมาส์ชี้ดูนะคะ แล้วเดี๋ยวหนูจะเห็นนะคะ ใครสงสัยการบ้าน ใครสงสัยการบ้าน หนูยกมือให้อาจารย์ดูหน่อยลูก ใครสงสัยการบ้าน หนูยกมือให้อาจารย์หน่อยลูก ใครสงสัยยกมือถามได้เลยนะคะ ใครสงสัยยกมือขึ้นมา ถามได้เลย ย้ำนะคะ วาดรูปนะลูกนะ ไม่ได้เขียน เขียน คือ การบอกว่าแตกต่างอย่างไร รูปนี้หนูใช้บนอะไรบน Web Pege เป็นตัวเมนู ตรงนี้เป็น Information ด้านบนน่ะค่ะ แถบด้านบนเขาเรียกว่า</w:t>
      </w:r>
      <w:r>
        <w:t xml:space="preserve"> </w:t>
      </w:r>
      <w:r>
        <w:t xml:space="preserve">“</w:t>
      </w:r>
      <w:r>
        <w:t xml:space="preserve">แถบเมนู</w:t>
      </w:r>
      <w:r>
        <w:t xml:space="preserve">”</w:t>
      </w:r>
      <w:r>
        <w:t xml:space="preserve"> </w:t>
      </w:r>
      <w:r>
        <w:t xml:space="preserve">โอเคนะคะ ชี้เมนูเมาส์เป็นลูกศร เป็น Information เมาส์เป็นรูปมือและ สีเปลี่ยน จบแล้วค่ะ คำตอบนี้ แต่อย่าตอบเหมือนของอาจารย์นะคะ หนูไปเข้าเว็บอื่นดูนะลูกนะ เว็บอื่นดู เว็บอะไรก็ได้ใน Google ก็ได้ ใน Hotmail ก็ได้ ใน Scorlar ก็ได้ หรือใน facebook แล้วลองใช้ Icon ที่หนูชี้น่ะค่ะ มันแตกต่างกันไหม Icon หนึ่ง หนูเปิดใน Fecabook ก็ต่างกันแล้วนะคะ ตรงนี้ มีใครสงสัยตรงนี้ไหมคะ ย้ำนะ วาดรูป อย่าเขียนขั้นตอน ย้ำ วาดรูป เดี๋ยวหนูเขียนขั้นตอนมาส่งอาจารย์อีกไงคะ ไหน มีใครสงสัยไหมคะ มา ๆ นี่ คำตอบพวกหนูค่ะ นี่ สวัสดีค่ะ ยินดีค่ะ ยินดี ไม่ได้ เดี๋ยวทำการบ้านมาผิดอีก นี่ค่ะ ความหมายของอาจาร์ยแอน เห็นไหม หนูสังเกตดูนะลูก อาจารย์นำเอาคะแนนทั้งหมดมาใส่ไว้ตรงนี้ เอารหัสของหนูมาวางตรงนี้ ทั้งที่รหัสของหนูอยู่ตรงนี้ ทำการ… ไม่ได้ Copy นะคะ ทำการย้ายข้อมูลโดยการ Simulte ที่หนูได้ในแต่ละช่อง ในแต่ละบุคคล สังเกตในช่องนะคะ สังเกตนะคะว่าคนแรกได้ 2 เพราะอะไร หนูดูนะลูก นี่ อาจารย์ถาม บอกว่าจงบอกความแตกต่างของ UI กับ HCI อาจารย์ถามความแตกต่าง แต่หนูบอกความหมายของ UI เช่นนั้น ๆ น่ะ UI ต้องทำนู้นนี่นั่น แต่หนูไม่ได้บอกความแตกต่างเลย อาจารย์แค่บอกแค่ความแตกต่างเฉย ๆ แต่หนู Copy ความหมายของ UI มาตอบ อาจารย์ก็เลย… ก็ให้ 2 แต้ม แล้วทำไมเพื่อนถึงได้ 5 ดูนะคะ คนที่ได้ 5 เดี๋ยว คนที่ 3 1 2 3 นี่ค่ะ UI เขาบอกว่า UI ที่มีความเป็นมิตรนั้น จะต้องเกิดจากการทำสิ่งต่าง ๆ ของระบบคอมพิวเตอร์น่าใช้และเป็นที่พึงพอใจ ส่วน HCI ช่วยอย่างไรให้คอมพิวเตอร์ช่วยงาน และชีวิตของคนให้สะดวกมากขึ้น นี่ไงคะ ทำไมเขาได้ 5 และทำไมคนนั้นได้ 2 เข้าใจความหมายหรือยังคะลูกนะ อาจารย์มีเหตุผลนะ ทำไม นี่ค่ะ แล้วก็เด็กคนนี้ทำไมถึงได้ 3 เขาได้ 5 กันหมดเลย นี่นะคะ อันนี้เปิดให้เห็นเลยค่ะ ผู้ใช้เปิดโปรแกรมไฟล์ PDF เป็นไฟล์ Word ขึ้นมา เปิดเพื่อแก้ไขขั้นตอน ซึ่งมีผลลัพธ์ดังต่อไปนี้ มันไม่ตรงคำถามลูก โอเค ทำไมเพื่อนเขาได้กันล่ะ ไปดูสุดท้ายกันเลยค่ะ นี่ค่ะ อาจารย์ถามปฏิสัมพันธ์ แต่หนูตอบอะไรไม่รู้ นะ แต่หนูตอบอะไรไม่รู้ อันนี้เป็นให้หนูดูทำไมหนูถึงไปคะแนนเท่านั้น เท่านั้น เท่านั้นนะลูกนะ ใครสงสัยหนูสามารถมาหาอาจารย์ได้นะ มาได้นะลูกนะ เราสื่อสารโดยการพิมพ์แชตกันได้นะ วันนี้ถ้าหนูไม่สงสัยอะไรอาจารย์เอาไว้แค่นี้ไหมคะ แล้วสัปดาห์หน้าเราจะเรียนทฤษฎีกันอีกครั้งเดียว แล้วเราจะเริ่มทำโปรเจกต์กันแล้วนะคะ สัปดาห์ถัดไปนะ Okey แต่อาจารย์จะพาหนูเล่นในเรื่องของ Neuron network ก่อน โอเคนะ โอเคกุ้งเต้น โอเค เยี่ยม องุ่นโอค องุ่นโอเค ที่พูดกันเมื่อกี้โอเค โอเค ตี๋น้อย บาส ไม่โอเคด้วย บาสไม่โอเค บาสไม่เข้าใจ โอเค บังคับขู่เข็ญให้โอเค อย่างนั้นวันนี้อาจารย์แอนไว้แค่นี้นะคะ ขอบคุณพี่ล่ามมากนะคะ ขอบคุณค่ะ ขอบคุณนะ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ารปฏิสัมพันธ์ระหว่างมนุษย์และคอมพิวเตอร์ (เช้า) 200168</dc:title>
  <dc:creator/>
  <cp:keywords/>
  <dcterms:created xsi:type="dcterms:W3CDTF">2025-02-13T03:15:05Z</dcterms:created>
  <dcterms:modified xsi:type="dcterms:W3CDTF">2025-02-13T03:1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0 มกราคม 2568 เวลา 09.00 น.</vt:lpwstr>
  </property>
  <property fmtid="{D5CDD505-2E9C-101B-9397-08002B2CF9AE}" pid="3" name="subtitle">
    <vt:lpwstr/>
  </property>
</Properties>
</file>